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EA1FDC0" w14:textId="77777777" w:rsidR="00E02373" w:rsidRPr="00E02373" w:rsidRDefault="00E02373" w:rsidP="00E02373">
      <w:pPr>
        <w:jc w:val="center"/>
        <w:rPr>
          <w:rFonts w:ascii="FS Emeric" w:eastAsia="Calibri" w:hAnsi="FS Emeric" w:cs="Arial"/>
          <w:b/>
          <w:bCs/>
          <w:sz w:val="28"/>
          <w:szCs w:val="28"/>
        </w:rPr>
      </w:pPr>
      <w:r w:rsidRPr="00E02373">
        <w:rPr>
          <w:rFonts w:ascii="FS Emeric" w:eastAsia="Calibri" w:hAnsi="FS Emeric" w:cs="Arial"/>
          <w:b/>
          <w:bCs/>
          <w:sz w:val="28"/>
          <w:szCs w:val="28"/>
        </w:rPr>
        <w:t>Wedding Application</w:t>
      </w:r>
    </w:p>
    <w:p w14:paraId="77905B7B" w14:textId="77777777" w:rsidR="00E02373" w:rsidRPr="00E02373" w:rsidRDefault="00E02373" w:rsidP="00E02373">
      <w:pPr>
        <w:ind w:left="720"/>
        <w:contextualSpacing/>
        <w:jc w:val="center"/>
        <w:rPr>
          <w:rFonts w:ascii="FS Emeric" w:eastAsia="Calibri" w:hAnsi="FS Emeric" w:cs="Arial"/>
          <w:sz w:val="22"/>
        </w:rPr>
      </w:pPr>
    </w:p>
    <w:tbl>
      <w:tblPr>
        <w:tblStyle w:val="GridTable1Light1"/>
        <w:tblW w:w="0" w:type="auto"/>
        <w:tblLook w:val="04A0" w:firstRow="1" w:lastRow="0" w:firstColumn="1" w:lastColumn="0" w:noHBand="0" w:noVBand="1"/>
      </w:tblPr>
      <w:tblGrid>
        <w:gridCol w:w="2122"/>
        <w:gridCol w:w="4110"/>
        <w:gridCol w:w="4224"/>
      </w:tblGrid>
      <w:tr w:rsidR="00E02373" w:rsidRPr="00E02373" w14:paraId="5470FEC9" w14:textId="77777777" w:rsidTr="003E7F7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78126861" w14:textId="77777777" w:rsidR="00E02373" w:rsidRPr="00E02373" w:rsidRDefault="00E02373" w:rsidP="00E02373">
            <w:pPr>
              <w:contextualSpacing/>
              <w:rPr>
                <w:rFonts w:ascii="FS Emeric" w:eastAsia="Calibri" w:hAnsi="FS Emeric" w:cs="Arial"/>
              </w:rPr>
            </w:pPr>
          </w:p>
        </w:tc>
        <w:tc>
          <w:tcPr>
            <w:tcW w:w="4110" w:type="dxa"/>
          </w:tcPr>
          <w:p w14:paraId="753B4440" w14:textId="77777777" w:rsidR="00E02373" w:rsidRPr="00E02373" w:rsidRDefault="00E02373" w:rsidP="00E02373">
            <w:pPr>
              <w:contextualSpacing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FS Emeric" w:eastAsia="Calibri" w:hAnsi="FS Emeric" w:cs="Arial"/>
              </w:rPr>
            </w:pPr>
            <w:r w:rsidRPr="00E02373">
              <w:rPr>
                <w:rFonts w:ascii="FS Emeric" w:eastAsia="Calibri" w:hAnsi="FS Emeric" w:cs="Arial"/>
              </w:rPr>
              <w:t>GROOM</w:t>
            </w:r>
          </w:p>
        </w:tc>
        <w:tc>
          <w:tcPr>
            <w:tcW w:w="4224" w:type="dxa"/>
          </w:tcPr>
          <w:p w14:paraId="7DB6448E" w14:textId="77777777" w:rsidR="00E02373" w:rsidRPr="00E02373" w:rsidRDefault="00E02373" w:rsidP="00E02373">
            <w:pPr>
              <w:contextualSpacing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FS Emeric" w:eastAsia="Calibri" w:hAnsi="FS Emeric" w:cs="Arial"/>
              </w:rPr>
            </w:pPr>
            <w:r w:rsidRPr="00E02373">
              <w:rPr>
                <w:rFonts w:ascii="FS Emeric" w:eastAsia="Calibri" w:hAnsi="FS Emeric" w:cs="Arial"/>
              </w:rPr>
              <w:t>BRIDE</w:t>
            </w:r>
          </w:p>
        </w:tc>
      </w:tr>
      <w:tr w:rsidR="00E02373" w:rsidRPr="00E02373" w14:paraId="608E1B93" w14:textId="77777777" w:rsidTr="003E7F7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0DEB40F6" w14:textId="77777777" w:rsidR="00E02373" w:rsidRPr="00E02373" w:rsidRDefault="00E02373" w:rsidP="00E02373">
            <w:pPr>
              <w:contextualSpacing/>
              <w:rPr>
                <w:rFonts w:ascii="FS Emeric" w:eastAsia="Calibri" w:hAnsi="FS Emeric" w:cs="Arial"/>
              </w:rPr>
            </w:pPr>
          </w:p>
        </w:tc>
        <w:tc>
          <w:tcPr>
            <w:tcW w:w="4110" w:type="dxa"/>
          </w:tcPr>
          <w:p w14:paraId="1527CBFA" w14:textId="77777777" w:rsidR="00E02373" w:rsidRPr="00E02373" w:rsidRDefault="00E02373" w:rsidP="00E02373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S Emeric" w:eastAsia="Calibri" w:hAnsi="FS Emeric" w:cs="Arial"/>
              </w:rPr>
            </w:pPr>
          </w:p>
        </w:tc>
        <w:tc>
          <w:tcPr>
            <w:tcW w:w="4224" w:type="dxa"/>
          </w:tcPr>
          <w:p w14:paraId="32C8E88C" w14:textId="77777777" w:rsidR="00E02373" w:rsidRPr="00E02373" w:rsidRDefault="00E02373" w:rsidP="00E02373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S Emeric" w:eastAsia="Calibri" w:hAnsi="FS Emeric" w:cs="Arial"/>
              </w:rPr>
            </w:pPr>
          </w:p>
        </w:tc>
      </w:tr>
      <w:tr w:rsidR="00E02373" w:rsidRPr="00E02373" w14:paraId="7659234D" w14:textId="77777777" w:rsidTr="003E7F7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46C4B2A4" w14:textId="77777777" w:rsidR="00E02373" w:rsidRPr="00E02373" w:rsidRDefault="00E02373" w:rsidP="00E02373">
            <w:pPr>
              <w:contextualSpacing/>
              <w:rPr>
                <w:rFonts w:ascii="FS Emeric" w:eastAsia="Calibri" w:hAnsi="FS Emeric" w:cs="Arial"/>
              </w:rPr>
            </w:pPr>
            <w:r w:rsidRPr="00E02373">
              <w:rPr>
                <w:rFonts w:ascii="FS Emeric" w:eastAsia="Calibri" w:hAnsi="FS Emeric" w:cs="Arial"/>
              </w:rPr>
              <w:t>First name</w:t>
            </w:r>
          </w:p>
        </w:tc>
        <w:tc>
          <w:tcPr>
            <w:tcW w:w="4110" w:type="dxa"/>
          </w:tcPr>
          <w:p w14:paraId="03060810" w14:textId="77777777" w:rsidR="00E02373" w:rsidRPr="00E02373" w:rsidRDefault="00E02373" w:rsidP="00E02373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S Emeric" w:eastAsia="Calibri" w:hAnsi="FS Emeric" w:cs="Arial"/>
              </w:rPr>
            </w:pPr>
          </w:p>
        </w:tc>
        <w:tc>
          <w:tcPr>
            <w:tcW w:w="4224" w:type="dxa"/>
          </w:tcPr>
          <w:p w14:paraId="196FF00F" w14:textId="77777777" w:rsidR="00E02373" w:rsidRPr="00E02373" w:rsidRDefault="00E02373" w:rsidP="00E02373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S Emeric" w:eastAsia="Calibri" w:hAnsi="FS Emeric" w:cs="Arial"/>
              </w:rPr>
            </w:pPr>
          </w:p>
        </w:tc>
      </w:tr>
      <w:tr w:rsidR="00E02373" w:rsidRPr="00E02373" w14:paraId="1A7C6437" w14:textId="77777777" w:rsidTr="003E7F7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54AC2620" w14:textId="77777777" w:rsidR="00E02373" w:rsidRPr="00E02373" w:rsidRDefault="00E02373" w:rsidP="00E02373">
            <w:pPr>
              <w:contextualSpacing/>
              <w:rPr>
                <w:rFonts w:ascii="FS Emeric" w:eastAsia="Calibri" w:hAnsi="FS Emeric" w:cs="Arial"/>
              </w:rPr>
            </w:pPr>
            <w:r w:rsidRPr="00E02373">
              <w:rPr>
                <w:rFonts w:ascii="FS Emeric" w:eastAsia="Calibri" w:hAnsi="FS Emeric" w:cs="Arial"/>
              </w:rPr>
              <w:t>Middle names</w:t>
            </w:r>
          </w:p>
        </w:tc>
        <w:tc>
          <w:tcPr>
            <w:tcW w:w="4110" w:type="dxa"/>
          </w:tcPr>
          <w:p w14:paraId="6B3F7BDB" w14:textId="77777777" w:rsidR="00E02373" w:rsidRPr="00E02373" w:rsidRDefault="00E02373" w:rsidP="00E02373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S Emeric" w:eastAsia="Calibri" w:hAnsi="FS Emeric" w:cs="Arial"/>
              </w:rPr>
            </w:pPr>
          </w:p>
        </w:tc>
        <w:tc>
          <w:tcPr>
            <w:tcW w:w="4224" w:type="dxa"/>
          </w:tcPr>
          <w:p w14:paraId="7D7F5F6A" w14:textId="77777777" w:rsidR="00E02373" w:rsidRPr="00E02373" w:rsidRDefault="00E02373" w:rsidP="00E02373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S Emeric" w:eastAsia="Calibri" w:hAnsi="FS Emeric" w:cs="Arial"/>
              </w:rPr>
            </w:pPr>
          </w:p>
        </w:tc>
      </w:tr>
      <w:tr w:rsidR="00E02373" w:rsidRPr="00E02373" w14:paraId="6D4B0F1B" w14:textId="77777777" w:rsidTr="003E7F7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311D4B74" w14:textId="77777777" w:rsidR="00E02373" w:rsidRPr="00E02373" w:rsidRDefault="00E02373" w:rsidP="00E02373">
            <w:pPr>
              <w:contextualSpacing/>
              <w:rPr>
                <w:rFonts w:ascii="FS Emeric" w:eastAsia="Calibri" w:hAnsi="FS Emeric" w:cs="Arial"/>
              </w:rPr>
            </w:pPr>
            <w:r w:rsidRPr="00E02373">
              <w:rPr>
                <w:rFonts w:ascii="FS Emeric" w:eastAsia="Calibri" w:hAnsi="FS Emeric" w:cs="Arial"/>
              </w:rPr>
              <w:t>Surname</w:t>
            </w:r>
          </w:p>
        </w:tc>
        <w:tc>
          <w:tcPr>
            <w:tcW w:w="4110" w:type="dxa"/>
          </w:tcPr>
          <w:p w14:paraId="4BE460D4" w14:textId="77777777" w:rsidR="00E02373" w:rsidRPr="00E02373" w:rsidRDefault="00E02373" w:rsidP="00E02373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S Emeric" w:eastAsia="Calibri" w:hAnsi="FS Emeric" w:cs="Arial"/>
              </w:rPr>
            </w:pPr>
          </w:p>
        </w:tc>
        <w:tc>
          <w:tcPr>
            <w:tcW w:w="4224" w:type="dxa"/>
          </w:tcPr>
          <w:p w14:paraId="13638DFE" w14:textId="77777777" w:rsidR="00E02373" w:rsidRPr="00E02373" w:rsidRDefault="00E02373" w:rsidP="00E02373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S Emeric" w:eastAsia="Calibri" w:hAnsi="FS Emeric" w:cs="Arial"/>
              </w:rPr>
            </w:pPr>
          </w:p>
        </w:tc>
      </w:tr>
      <w:tr w:rsidR="00E02373" w:rsidRPr="00E02373" w14:paraId="44754E9D" w14:textId="77777777" w:rsidTr="003E7F7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738F63BC" w14:textId="77777777" w:rsidR="00E02373" w:rsidRPr="00E02373" w:rsidRDefault="00E02373" w:rsidP="00E02373">
            <w:pPr>
              <w:contextualSpacing/>
              <w:rPr>
                <w:rFonts w:ascii="FS Emeric" w:eastAsia="Calibri" w:hAnsi="FS Emeric" w:cs="Arial"/>
              </w:rPr>
            </w:pPr>
            <w:r w:rsidRPr="00E02373">
              <w:rPr>
                <w:rFonts w:ascii="FS Emeric" w:eastAsia="Calibri" w:hAnsi="FS Emeric" w:cs="Arial"/>
              </w:rPr>
              <w:t xml:space="preserve">Occupation </w:t>
            </w:r>
          </w:p>
        </w:tc>
        <w:tc>
          <w:tcPr>
            <w:tcW w:w="4110" w:type="dxa"/>
          </w:tcPr>
          <w:p w14:paraId="5EF216E9" w14:textId="77777777" w:rsidR="00E02373" w:rsidRPr="00E02373" w:rsidRDefault="00E02373" w:rsidP="00E02373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S Emeric" w:eastAsia="Calibri" w:hAnsi="FS Emeric" w:cs="Arial"/>
              </w:rPr>
            </w:pPr>
          </w:p>
        </w:tc>
        <w:tc>
          <w:tcPr>
            <w:tcW w:w="4224" w:type="dxa"/>
          </w:tcPr>
          <w:p w14:paraId="0865CCFA" w14:textId="77777777" w:rsidR="00E02373" w:rsidRPr="00E02373" w:rsidRDefault="00E02373" w:rsidP="00E02373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S Emeric" w:eastAsia="Calibri" w:hAnsi="FS Emeric" w:cs="Arial"/>
              </w:rPr>
            </w:pPr>
          </w:p>
        </w:tc>
      </w:tr>
      <w:tr w:rsidR="00E02373" w:rsidRPr="00E02373" w14:paraId="2298A8B5" w14:textId="77777777" w:rsidTr="003E7F7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6355B4ED" w14:textId="77777777" w:rsidR="00E02373" w:rsidRPr="00E02373" w:rsidRDefault="00E02373" w:rsidP="00E02373">
            <w:pPr>
              <w:contextualSpacing/>
              <w:rPr>
                <w:rFonts w:ascii="FS Emeric" w:eastAsia="Calibri" w:hAnsi="FS Emeric" w:cs="Arial"/>
              </w:rPr>
            </w:pPr>
            <w:r w:rsidRPr="00E02373">
              <w:rPr>
                <w:rFonts w:ascii="FS Emeric" w:eastAsia="Calibri" w:hAnsi="FS Emeric" w:cs="Arial"/>
              </w:rPr>
              <w:t>Date of Birth</w:t>
            </w:r>
          </w:p>
        </w:tc>
        <w:tc>
          <w:tcPr>
            <w:tcW w:w="4110" w:type="dxa"/>
          </w:tcPr>
          <w:p w14:paraId="6A0AC468" w14:textId="77777777" w:rsidR="00E02373" w:rsidRPr="00E02373" w:rsidRDefault="00E02373" w:rsidP="00E02373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S Emeric" w:eastAsia="Calibri" w:hAnsi="FS Emeric" w:cs="Arial"/>
              </w:rPr>
            </w:pPr>
          </w:p>
        </w:tc>
        <w:tc>
          <w:tcPr>
            <w:tcW w:w="4224" w:type="dxa"/>
          </w:tcPr>
          <w:p w14:paraId="3A1DC198" w14:textId="77777777" w:rsidR="00E02373" w:rsidRPr="00E02373" w:rsidRDefault="00E02373" w:rsidP="00E02373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S Emeric" w:eastAsia="Calibri" w:hAnsi="FS Emeric" w:cs="Arial"/>
              </w:rPr>
            </w:pPr>
          </w:p>
        </w:tc>
      </w:tr>
      <w:tr w:rsidR="00E02373" w:rsidRPr="00E02373" w14:paraId="23CFBDC8" w14:textId="77777777" w:rsidTr="003E7F70">
        <w:trPr>
          <w:trHeight w:val="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558CDBFA" w14:textId="77777777" w:rsidR="00E02373" w:rsidRPr="00E02373" w:rsidRDefault="00E02373" w:rsidP="00E02373">
            <w:pPr>
              <w:contextualSpacing/>
              <w:rPr>
                <w:rFonts w:ascii="FS Emeric" w:eastAsia="Calibri" w:hAnsi="FS Emeric" w:cs="Arial"/>
              </w:rPr>
            </w:pPr>
            <w:r w:rsidRPr="00E02373">
              <w:rPr>
                <w:rFonts w:ascii="FS Emeric" w:eastAsia="Calibri" w:hAnsi="FS Emeric" w:cs="Arial"/>
              </w:rPr>
              <w:t>Age</w:t>
            </w:r>
          </w:p>
        </w:tc>
        <w:tc>
          <w:tcPr>
            <w:tcW w:w="4110" w:type="dxa"/>
          </w:tcPr>
          <w:p w14:paraId="17DFF6D1" w14:textId="77777777" w:rsidR="00E02373" w:rsidRPr="00E02373" w:rsidRDefault="00E02373" w:rsidP="00E02373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S Emeric" w:eastAsia="Calibri" w:hAnsi="FS Emeric" w:cs="Arial"/>
              </w:rPr>
            </w:pPr>
          </w:p>
        </w:tc>
        <w:tc>
          <w:tcPr>
            <w:tcW w:w="4224" w:type="dxa"/>
          </w:tcPr>
          <w:p w14:paraId="060C601C" w14:textId="77777777" w:rsidR="00E02373" w:rsidRPr="00E02373" w:rsidRDefault="00E02373" w:rsidP="00E02373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S Emeric" w:eastAsia="Calibri" w:hAnsi="FS Emeric" w:cs="Arial"/>
              </w:rPr>
            </w:pPr>
          </w:p>
        </w:tc>
      </w:tr>
      <w:tr w:rsidR="00E02373" w:rsidRPr="00E02373" w14:paraId="55421F7A" w14:textId="77777777" w:rsidTr="003E7F7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73B0708E" w14:textId="77777777" w:rsidR="00E02373" w:rsidRPr="00E02373" w:rsidRDefault="00E02373" w:rsidP="00E02373">
            <w:pPr>
              <w:contextualSpacing/>
              <w:rPr>
                <w:rFonts w:ascii="FS Emeric" w:eastAsia="Calibri" w:hAnsi="FS Emeric" w:cs="Arial"/>
              </w:rPr>
            </w:pPr>
          </w:p>
        </w:tc>
        <w:tc>
          <w:tcPr>
            <w:tcW w:w="4110" w:type="dxa"/>
          </w:tcPr>
          <w:p w14:paraId="52DADBB0" w14:textId="77777777" w:rsidR="00E02373" w:rsidRPr="00E02373" w:rsidRDefault="00E02373" w:rsidP="00E02373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S Emeric" w:eastAsia="Calibri" w:hAnsi="FS Emeric" w:cs="Arial"/>
              </w:rPr>
            </w:pPr>
          </w:p>
        </w:tc>
        <w:tc>
          <w:tcPr>
            <w:tcW w:w="4224" w:type="dxa"/>
          </w:tcPr>
          <w:p w14:paraId="312AE28E" w14:textId="77777777" w:rsidR="00E02373" w:rsidRPr="00E02373" w:rsidRDefault="00E02373" w:rsidP="00E02373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S Emeric" w:eastAsia="Calibri" w:hAnsi="FS Emeric" w:cs="Arial"/>
              </w:rPr>
            </w:pPr>
          </w:p>
        </w:tc>
      </w:tr>
      <w:tr w:rsidR="00E02373" w:rsidRPr="00E02373" w14:paraId="1515E121" w14:textId="77777777" w:rsidTr="003E7F7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64BE6682" w14:textId="021A6F07" w:rsidR="00E02373" w:rsidRPr="00E02373" w:rsidRDefault="00E02373" w:rsidP="00E02373">
            <w:pPr>
              <w:contextualSpacing/>
              <w:rPr>
                <w:rFonts w:ascii="FS Emeric" w:eastAsia="Calibri" w:hAnsi="FS Emeric" w:cs="Arial"/>
              </w:rPr>
            </w:pPr>
          </w:p>
        </w:tc>
        <w:tc>
          <w:tcPr>
            <w:tcW w:w="4110" w:type="dxa"/>
          </w:tcPr>
          <w:p w14:paraId="776F653C" w14:textId="77777777" w:rsidR="00E02373" w:rsidRPr="00E02373" w:rsidRDefault="00E02373" w:rsidP="00E02373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S Emeric" w:eastAsia="Calibri" w:hAnsi="FS Emeric" w:cs="Arial"/>
              </w:rPr>
            </w:pPr>
          </w:p>
        </w:tc>
        <w:tc>
          <w:tcPr>
            <w:tcW w:w="4224" w:type="dxa"/>
          </w:tcPr>
          <w:p w14:paraId="078BB11A" w14:textId="77777777" w:rsidR="00E02373" w:rsidRPr="00E02373" w:rsidRDefault="00E02373" w:rsidP="00E02373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S Emeric" w:eastAsia="Calibri" w:hAnsi="FS Emeric" w:cs="Arial"/>
              </w:rPr>
            </w:pPr>
          </w:p>
        </w:tc>
      </w:tr>
      <w:tr w:rsidR="00E02373" w:rsidRPr="00E02373" w14:paraId="520120C1" w14:textId="77777777" w:rsidTr="003E7F7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036A68B0" w14:textId="77777777" w:rsidR="00E02373" w:rsidRPr="00E02373" w:rsidRDefault="00E02373" w:rsidP="00E02373">
            <w:pPr>
              <w:contextualSpacing/>
              <w:rPr>
                <w:rFonts w:ascii="FS Emeric" w:eastAsia="Calibri" w:hAnsi="FS Emeric" w:cs="Arial"/>
              </w:rPr>
            </w:pPr>
          </w:p>
        </w:tc>
        <w:tc>
          <w:tcPr>
            <w:tcW w:w="4110" w:type="dxa"/>
          </w:tcPr>
          <w:p w14:paraId="243ED62C" w14:textId="77777777" w:rsidR="00E02373" w:rsidRPr="00E02373" w:rsidRDefault="00E02373" w:rsidP="00E02373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S Emeric" w:eastAsia="Calibri" w:hAnsi="FS Emeric" w:cs="Arial"/>
              </w:rPr>
            </w:pPr>
          </w:p>
        </w:tc>
        <w:tc>
          <w:tcPr>
            <w:tcW w:w="4224" w:type="dxa"/>
          </w:tcPr>
          <w:p w14:paraId="19AB0C3C" w14:textId="77777777" w:rsidR="00E02373" w:rsidRPr="00E02373" w:rsidRDefault="00E02373" w:rsidP="00E02373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S Emeric" w:eastAsia="Calibri" w:hAnsi="FS Emeric" w:cs="Arial"/>
              </w:rPr>
            </w:pPr>
          </w:p>
        </w:tc>
      </w:tr>
      <w:tr w:rsidR="00E02373" w:rsidRPr="00E02373" w14:paraId="16A20ACA" w14:textId="77777777" w:rsidTr="003E7F7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1052667B" w14:textId="77777777" w:rsidR="00E02373" w:rsidRPr="00E02373" w:rsidRDefault="00E02373" w:rsidP="00E02373">
            <w:pPr>
              <w:contextualSpacing/>
              <w:rPr>
                <w:rFonts w:ascii="FS Emeric" w:eastAsia="Calibri" w:hAnsi="FS Emeric" w:cs="Arial"/>
              </w:rPr>
            </w:pPr>
            <w:r w:rsidRPr="00E02373">
              <w:rPr>
                <w:rFonts w:ascii="FS Emeric" w:eastAsia="Calibri" w:hAnsi="FS Emeric" w:cs="Arial"/>
              </w:rPr>
              <w:t>Address</w:t>
            </w:r>
          </w:p>
        </w:tc>
        <w:tc>
          <w:tcPr>
            <w:tcW w:w="4110" w:type="dxa"/>
          </w:tcPr>
          <w:p w14:paraId="44323268" w14:textId="77777777" w:rsidR="00E02373" w:rsidRPr="00E02373" w:rsidRDefault="00E02373" w:rsidP="00E02373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S Emeric" w:eastAsia="Calibri" w:hAnsi="FS Emeric" w:cs="Arial"/>
              </w:rPr>
            </w:pPr>
          </w:p>
        </w:tc>
        <w:tc>
          <w:tcPr>
            <w:tcW w:w="4224" w:type="dxa"/>
          </w:tcPr>
          <w:p w14:paraId="54C4A2B0" w14:textId="77777777" w:rsidR="00E02373" w:rsidRPr="00E02373" w:rsidRDefault="00E02373" w:rsidP="00E02373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S Emeric" w:eastAsia="Calibri" w:hAnsi="FS Emeric" w:cs="Arial"/>
              </w:rPr>
            </w:pPr>
          </w:p>
        </w:tc>
      </w:tr>
      <w:tr w:rsidR="00E02373" w:rsidRPr="00E02373" w14:paraId="399690E2" w14:textId="77777777" w:rsidTr="003E7F7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61849A7B" w14:textId="77777777" w:rsidR="00E02373" w:rsidRPr="00E02373" w:rsidRDefault="00E02373" w:rsidP="00E02373">
            <w:pPr>
              <w:contextualSpacing/>
              <w:jc w:val="right"/>
              <w:rPr>
                <w:rFonts w:ascii="FS Emeric" w:eastAsia="Calibri" w:hAnsi="FS Emeric" w:cs="Arial"/>
              </w:rPr>
            </w:pPr>
            <w:r w:rsidRPr="00E02373">
              <w:rPr>
                <w:rFonts w:ascii="FS Emeric" w:eastAsia="Calibri" w:hAnsi="FS Emeric" w:cs="Arial"/>
              </w:rPr>
              <w:t>No</w:t>
            </w:r>
          </w:p>
        </w:tc>
        <w:tc>
          <w:tcPr>
            <w:tcW w:w="4110" w:type="dxa"/>
          </w:tcPr>
          <w:p w14:paraId="37275C3E" w14:textId="77777777" w:rsidR="00E02373" w:rsidRPr="00E02373" w:rsidRDefault="00E02373" w:rsidP="00E02373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S Emeric" w:eastAsia="Calibri" w:hAnsi="FS Emeric" w:cs="Arial"/>
              </w:rPr>
            </w:pPr>
          </w:p>
        </w:tc>
        <w:tc>
          <w:tcPr>
            <w:tcW w:w="4224" w:type="dxa"/>
          </w:tcPr>
          <w:p w14:paraId="7C0A7E27" w14:textId="77777777" w:rsidR="00E02373" w:rsidRPr="00E02373" w:rsidRDefault="00E02373" w:rsidP="00E02373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S Emeric" w:eastAsia="Calibri" w:hAnsi="FS Emeric" w:cs="Arial"/>
              </w:rPr>
            </w:pPr>
          </w:p>
        </w:tc>
      </w:tr>
      <w:tr w:rsidR="00E02373" w:rsidRPr="00E02373" w14:paraId="7B98B509" w14:textId="77777777" w:rsidTr="003E7F7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60410B89" w14:textId="77777777" w:rsidR="00E02373" w:rsidRPr="00E02373" w:rsidRDefault="00E02373" w:rsidP="00E02373">
            <w:pPr>
              <w:contextualSpacing/>
              <w:jc w:val="right"/>
              <w:rPr>
                <w:rFonts w:ascii="FS Emeric" w:eastAsia="Calibri" w:hAnsi="FS Emeric" w:cs="Arial"/>
              </w:rPr>
            </w:pPr>
            <w:r w:rsidRPr="00E02373">
              <w:rPr>
                <w:rFonts w:ascii="FS Emeric" w:eastAsia="Calibri" w:hAnsi="FS Emeric" w:cs="Arial"/>
              </w:rPr>
              <w:t>Street</w:t>
            </w:r>
          </w:p>
        </w:tc>
        <w:tc>
          <w:tcPr>
            <w:tcW w:w="4110" w:type="dxa"/>
          </w:tcPr>
          <w:p w14:paraId="3A647404" w14:textId="77777777" w:rsidR="00E02373" w:rsidRPr="00E02373" w:rsidRDefault="00E02373" w:rsidP="00E02373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S Emeric" w:eastAsia="Calibri" w:hAnsi="FS Emeric" w:cs="Arial"/>
              </w:rPr>
            </w:pPr>
          </w:p>
        </w:tc>
        <w:tc>
          <w:tcPr>
            <w:tcW w:w="4224" w:type="dxa"/>
          </w:tcPr>
          <w:p w14:paraId="3AC390D9" w14:textId="77777777" w:rsidR="00E02373" w:rsidRPr="00E02373" w:rsidRDefault="00E02373" w:rsidP="00E02373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S Emeric" w:eastAsia="Calibri" w:hAnsi="FS Emeric" w:cs="Arial"/>
              </w:rPr>
            </w:pPr>
          </w:p>
        </w:tc>
      </w:tr>
      <w:tr w:rsidR="00E02373" w:rsidRPr="00E02373" w14:paraId="63700960" w14:textId="77777777" w:rsidTr="003E7F7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2C66232A" w14:textId="77777777" w:rsidR="00E02373" w:rsidRPr="00E02373" w:rsidRDefault="00E02373" w:rsidP="00E02373">
            <w:pPr>
              <w:contextualSpacing/>
              <w:jc w:val="right"/>
              <w:rPr>
                <w:rFonts w:ascii="FS Emeric" w:eastAsia="Calibri" w:hAnsi="FS Emeric" w:cs="Arial"/>
              </w:rPr>
            </w:pPr>
            <w:r w:rsidRPr="00E02373">
              <w:rPr>
                <w:rFonts w:ascii="FS Emeric" w:eastAsia="Calibri" w:hAnsi="FS Emeric" w:cs="Arial"/>
              </w:rPr>
              <w:t>Town</w:t>
            </w:r>
          </w:p>
        </w:tc>
        <w:tc>
          <w:tcPr>
            <w:tcW w:w="4110" w:type="dxa"/>
          </w:tcPr>
          <w:p w14:paraId="655FD6B3" w14:textId="77777777" w:rsidR="00E02373" w:rsidRPr="00E02373" w:rsidRDefault="00E02373" w:rsidP="00E02373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S Emeric" w:eastAsia="Calibri" w:hAnsi="FS Emeric" w:cs="Arial"/>
              </w:rPr>
            </w:pPr>
          </w:p>
        </w:tc>
        <w:tc>
          <w:tcPr>
            <w:tcW w:w="4224" w:type="dxa"/>
          </w:tcPr>
          <w:p w14:paraId="28BC8611" w14:textId="77777777" w:rsidR="00E02373" w:rsidRPr="00E02373" w:rsidRDefault="00E02373" w:rsidP="00E02373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S Emeric" w:eastAsia="Calibri" w:hAnsi="FS Emeric" w:cs="Arial"/>
              </w:rPr>
            </w:pPr>
          </w:p>
        </w:tc>
      </w:tr>
      <w:tr w:rsidR="00E02373" w:rsidRPr="00E02373" w14:paraId="1C2ACBB8" w14:textId="77777777" w:rsidTr="003E7F7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5C24817D" w14:textId="77777777" w:rsidR="00E02373" w:rsidRPr="00E02373" w:rsidRDefault="00E02373" w:rsidP="00E02373">
            <w:pPr>
              <w:contextualSpacing/>
              <w:jc w:val="right"/>
              <w:rPr>
                <w:rFonts w:ascii="FS Emeric" w:eastAsia="Calibri" w:hAnsi="FS Emeric" w:cs="Arial"/>
              </w:rPr>
            </w:pPr>
            <w:r w:rsidRPr="00E02373">
              <w:rPr>
                <w:rFonts w:ascii="FS Emeric" w:eastAsia="Calibri" w:hAnsi="FS Emeric" w:cs="Arial"/>
              </w:rPr>
              <w:t>County</w:t>
            </w:r>
          </w:p>
        </w:tc>
        <w:tc>
          <w:tcPr>
            <w:tcW w:w="4110" w:type="dxa"/>
          </w:tcPr>
          <w:p w14:paraId="7F887B89" w14:textId="77777777" w:rsidR="00E02373" w:rsidRPr="00E02373" w:rsidRDefault="00E02373" w:rsidP="00E02373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S Emeric" w:eastAsia="Calibri" w:hAnsi="FS Emeric" w:cs="Arial"/>
              </w:rPr>
            </w:pPr>
          </w:p>
        </w:tc>
        <w:tc>
          <w:tcPr>
            <w:tcW w:w="4224" w:type="dxa"/>
          </w:tcPr>
          <w:p w14:paraId="31F842E3" w14:textId="77777777" w:rsidR="00E02373" w:rsidRPr="00E02373" w:rsidRDefault="00E02373" w:rsidP="00E02373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S Emeric" w:eastAsia="Calibri" w:hAnsi="FS Emeric" w:cs="Arial"/>
              </w:rPr>
            </w:pPr>
          </w:p>
        </w:tc>
      </w:tr>
      <w:tr w:rsidR="00E02373" w:rsidRPr="00E02373" w14:paraId="0388F264" w14:textId="77777777" w:rsidTr="003E7F7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30D60FBC" w14:textId="77777777" w:rsidR="00E02373" w:rsidRPr="00E02373" w:rsidRDefault="00E02373" w:rsidP="00E02373">
            <w:pPr>
              <w:contextualSpacing/>
              <w:jc w:val="right"/>
              <w:rPr>
                <w:rFonts w:ascii="FS Emeric" w:eastAsia="Calibri" w:hAnsi="FS Emeric" w:cs="Arial"/>
              </w:rPr>
            </w:pPr>
            <w:r w:rsidRPr="00E02373">
              <w:rPr>
                <w:rFonts w:ascii="FS Emeric" w:eastAsia="Calibri" w:hAnsi="FS Emeric" w:cs="Arial"/>
              </w:rPr>
              <w:t>Post Code</w:t>
            </w:r>
          </w:p>
        </w:tc>
        <w:tc>
          <w:tcPr>
            <w:tcW w:w="4110" w:type="dxa"/>
          </w:tcPr>
          <w:p w14:paraId="1F267A7D" w14:textId="77777777" w:rsidR="00E02373" w:rsidRPr="00E02373" w:rsidRDefault="00E02373" w:rsidP="00E02373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S Emeric" w:eastAsia="Calibri" w:hAnsi="FS Emeric" w:cs="Arial"/>
              </w:rPr>
            </w:pPr>
          </w:p>
        </w:tc>
        <w:tc>
          <w:tcPr>
            <w:tcW w:w="4224" w:type="dxa"/>
          </w:tcPr>
          <w:p w14:paraId="2235C310" w14:textId="77777777" w:rsidR="00E02373" w:rsidRPr="00E02373" w:rsidRDefault="00E02373" w:rsidP="00E02373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S Emeric" w:eastAsia="Calibri" w:hAnsi="FS Emeric" w:cs="Arial"/>
              </w:rPr>
            </w:pPr>
          </w:p>
        </w:tc>
      </w:tr>
      <w:tr w:rsidR="00E02373" w:rsidRPr="00E02373" w14:paraId="73A5CF71" w14:textId="77777777" w:rsidTr="003E7F7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37C794EF" w14:textId="77777777" w:rsidR="00E02373" w:rsidRPr="00E02373" w:rsidRDefault="00E02373" w:rsidP="00E02373">
            <w:pPr>
              <w:contextualSpacing/>
              <w:rPr>
                <w:rFonts w:ascii="FS Emeric" w:eastAsia="Calibri" w:hAnsi="FS Emeric" w:cs="Arial"/>
              </w:rPr>
            </w:pPr>
          </w:p>
        </w:tc>
        <w:tc>
          <w:tcPr>
            <w:tcW w:w="4110" w:type="dxa"/>
          </w:tcPr>
          <w:p w14:paraId="7EA96DE9" w14:textId="77777777" w:rsidR="00E02373" w:rsidRPr="00E02373" w:rsidRDefault="00E02373" w:rsidP="00E02373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S Emeric" w:eastAsia="Calibri" w:hAnsi="FS Emeric" w:cs="Arial"/>
              </w:rPr>
            </w:pPr>
          </w:p>
        </w:tc>
        <w:tc>
          <w:tcPr>
            <w:tcW w:w="4224" w:type="dxa"/>
          </w:tcPr>
          <w:p w14:paraId="44EA82B9" w14:textId="77777777" w:rsidR="00E02373" w:rsidRPr="00E02373" w:rsidRDefault="00E02373" w:rsidP="00E02373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S Emeric" w:eastAsia="Calibri" w:hAnsi="FS Emeric" w:cs="Arial"/>
              </w:rPr>
            </w:pPr>
          </w:p>
        </w:tc>
      </w:tr>
      <w:tr w:rsidR="00E02373" w:rsidRPr="00E02373" w14:paraId="38584916" w14:textId="77777777" w:rsidTr="003E7F70">
        <w:trPr>
          <w:trHeight w:val="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3B1412E5" w14:textId="77777777" w:rsidR="00E02373" w:rsidRPr="00E02373" w:rsidRDefault="00E02373" w:rsidP="00E02373">
            <w:pPr>
              <w:contextualSpacing/>
              <w:rPr>
                <w:rFonts w:ascii="FS Emeric" w:eastAsia="Calibri" w:hAnsi="FS Emeric" w:cs="Arial"/>
              </w:rPr>
            </w:pPr>
            <w:r w:rsidRPr="00E02373">
              <w:rPr>
                <w:rFonts w:ascii="FS Emeric" w:eastAsia="Calibri" w:hAnsi="FS Emeric" w:cs="Arial"/>
              </w:rPr>
              <w:t>Contact</w:t>
            </w:r>
          </w:p>
        </w:tc>
        <w:tc>
          <w:tcPr>
            <w:tcW w:w="4110" w:type="dxa"/>
          </w:tcPr>
          <w:p w14:paraId="0C25A3F3" w14:textId="77777777" w:rsidR="00E02373" w:rsidRPr="00E02373" w:rsidRDefault="00E02373" w:rsidP="00E02373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S Emeric" w:eastAsia="Calibri" w:hAnsi="FS Emeric" w:cs="Arial"/>
              </w:rPr>
            </w:pPr>
          </w:p>
        </w:tc>
        <w:tc>
          <w:tcPr>
            <w:tcW w:w="4224" w:type="dxa"/>
          </w:tcPr>
          <w:p w14:paraId="1B0F6311" w14:textId="77777777" w:rsidR="00E02373" w:rsidRPr="00E02373" w:rsidRDefault="00E02373" w:rsidP="00E02373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S Emeric" w:eastAsia="Calibri" w:hAnsi="FS Emeric" w:cs="Arial"/>
              </w:rPr>
            </w:pPr>
          </w:p>
        </w:tc>
      </w:tr>
      <w:tr w:rsidR="00E02373" w:rsidRPr="00E02373" w14:paraId="4D4512CF" w14:textId="77777777" w:rsidTr="003E7F7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2DF89687" w14:textId="77777777" w:rsidR="00E02373" w:rsidRPr="00E02373" w:rsidRDefault="00E02373" w:rsidP="00E02373">
            <w:pPr>
              <w:contextualSpacing/>
              <w:jc w:val="right"/>
              <w:rPr>
                <w:rFonts w:ascii="FS Emeric" w:eastAsia="Calibri" w:hAnsi="FS Emeric" w:cs="Arial"/>
              </w:rPr>
            </w:pPr>
            <w:r w:rsidRPr="00E02373">
              <w:rPr>
                <w:rFonts w:ascii="FS Emeric" w:eastAsia="Calibri" w:hAnsi="FS Emeric" w:cs="Arial"/>
              </w:rPr>
              <w:t>Home</w:t>
            </w:r>
          </w:p>
        </w:tc>
        <w:tc>
          <w:tcPr>
            <w:tcW w:w="4110" w:type="dxa"/>
          </w:tcPr>
          <w:p w14:paraId="34B38219" w14:textId="77777777" w:rsidR="00E02373" w:rsidRPr="00E02373" w:rsidRDefault="00E02373" w:rsidP="00E02373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S Emeric" w:eastAsia="Calibri" w:hAnsi="FS Emeric" w:cs="Arial"/>
              </w:rPr>
            </w:pPr>
          </w:p>
        </w:tc>
        <w:tc>
          <w:tcPr>
            <w:tcW w:w="4224" w:type="dxa"/>
          </w:tcPr>
          <w:p w14:paraId="6592D6BE" w14:textId="77777777" w:rsidR="00E02373" w:rsidRPr="00E02373" w:rsidRDefault="00E02373" w:rsidP="00E02373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S Emeric" w:eastAsia="Calibri" w:hAnsi="FS Emeric" w:cs="Arial"/>
              </w:rPr>
            </w:pPr>
          </w:p>
        </w:tc>
      </w:tr>
      <w:tr w:rsidR="00E02373" w:rsidRPr="00E02373" w14:paraId="6DF8BD96" w14:textId="77777777" w:rsidTr="003E7F7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6DEF7C98" w14:textId="77777777" w:rsidR="00E02373" w:rsidRPr="00E02373" w:rsidRDefault="00E02373" w:rsidP="00E02373">
            <w:pPr>
              <w:contextualSpacing/>
              <w:jc w:val="right"/>
              <w:rPr>
                <w:rFonts w:ascii="FS Emeric" w:eastAsia="Calibri" w:hAnsi="FS Emeric" w:cs="Arial"/>
              </w:rPr>
            </w:pPr>
            <w:r w:rsidRPr="00E02373">
              <w:rPr>
                <w:rFonts w:ascii="FS Emeric" w:eastAsia="Calibri" w:hAnsi="FS Emeric" w:cs="Arial"/>
              </w:rPr>
              <w:t>Work</w:t>
            </w:r>
          </w:p>
        </w:tc>
        <w:tc>
          <w:tcPr>
            <w:tcW w:w="4110" w:type="dxa"/>
          </w:tcPr>
          <w:p w14:paraId="178BB48E" w14:textId="77777777" w:rsidR="00E02373" w:rsidRPr="00E02373" w:rsidRDefault="00E02373" w:rsidP="00E02373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S Emeric" w:eastAsia="Calibri" w:hAnsi="FS Emeric" w:cs="Arial"/>
              </w:rPr>
            </w:pPr>
          </w:p>
        </w:tc>
        <w:tc>
          <w:tcPr>
            <w:tcW w:w="4224" w:type="dxa"/>
          </w:tcPr>
          <w:p w14:paraId="659A5D43" w14:textId="77777777" w:rsidR="00E02373" w:rsidRPr="00E02373" w:rsidRDefault="00E02373" w:rsidP="00E02373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S Emeric" w:eastAsia="Calibri" w:hAnsi="FS Emeric" w:cs="Arial"/>
              </w:rPr>
            </w:pPr>
          </w:p>
        </w:tc>
      </w:tr>
      <w:tr w:rsidR="00E02373" w:rsidRPr="00E02373" w14:paraId="1CA8BAD4" w14:textId="77777777" w:rsidTr="003E7F7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7A8E130F" w14:textId="77777777" w:rsidR="00E02373" w:rsidRPr="00E02373" w:rsidRDefault="00E02373" w:rsidP="00E02373">
            <w:pPr>
              <w:contextualSpacing/>
              <w:jc w:val="right"/>
              <w:rPr>
                <w:rFonts w:ascii="FS Emeric" w:eastAsia="Calibri" w:hAnsi="FS Emeric" w:cs="Arial"/>
              </w:rPr>
            </w:pPr>
            <w:r w:rsidRPr="00E02373">
              <w:rPr>
                <w:rFonts w:ascii="FS Emeric" w:eastAsia="Calibri" w:hAnsi="FS Emeric" w:cs="Arial"/>
              </w:rPr>
              <w:t>Mobile</w:t>
            </w:r>
          </w:p>
        </w:tc>
        <w:tc>
          <w:tcPr>
            <w:tcW w:w="4110" w:type="dxa"/>
          </w:tcPr>
          <w:p w14:paraId="377E121F" w14:textId="77777777" w:rsidR="00E02373" w:rsidRPr="00E02373" w:rsidRDefault="00E02373" w:rsidP="00E02373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S Emeric" w:eastAsia="Calibri" w:hAnsi="FS Emeric" w:cs="Arial"/>
              </w:rPr>
            </w:pPr>
          </w:p>
        </w:tc>
        <w:tc>
          <w:tcPr>
            <w:tcW w:w="4224" w:type="dxa"/>
          </w:tcPr>
          <w:p w14:paraId="7A8A09D9" w14:textId="77777777" w:rsidR="00E02373" w:rsidRPr="00E02373" w:rsidRDefault="00E02373" w:rsidP="00E02373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S Emeric" w:eastAsia="Calibri" w:hAnsi="FS Emeric" w:cs="Arial"/>
              </w:rPr>
            </w:pPr>
          </w:p>
        </w:tc>
      </w:tr>
      <w:tr w:rsidR="00E02373" w:rsidRPr="00E02373" w14:paraId="4B801737" w14:textId="77777777" w:rsidTr="003E7F7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10140733" w14:textId="77777777" w:rsidR="00E02373" w:rsidRPr="00E02373" w:rsidRDefault="00E02373" w:rsidP="00E02373">
            <w:pPr>
              <w:contextualSpacing/>
              <w:jc w:val="right"/>
              <w:rPr>
                <w:rFonts w:ascii="FS Emeric" w:eastAsia="Calibri" w:hAnsi="FS Emeric" w:cs="Arial"/>
              </w:rPr>
            </w:pPr>
            <w:r w:rsidRPr="00E02373">
              <w:rPr>
                <w:rFonts w:ascii="FS Emeric" w:eastAsia="Calibri" w:hAnsi="FS Emeric" w:cs="Arial"/>
              </w:rPr>
              <w:t>Email</w:t>
            </w:r>
          </w:p>
        </w:tc>
        <w:tc>
          <w:tcPr>
            <w:tcW w:w="4110" w:type="dxa"/>
            <w:tcBorders>
              <w:bottom w:val="single" w:sz="4" w:space="0" w:color="auto"/>
            </w:tcBorders>
          </w:tcPr>
          <w:p w14:paraId="6B64DB22" w14:textId="77777777" w:rsidR="00E02373" w:rsidRPr="00E02373" w:rsidRDefault="00E02373" w:rsidP="00E02373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S Emeric" w:eastAsia="Calibri" w:hAnsi="FS Emeric" w:cs="Arial"/>
              </w:rPr>
            </w:pPr>
          </w:p>
        </w:tc>
        <w:tc>
          <w:tcPr>
            <w:tcW w:w="4224" w:type="dxa"/>
            <w:tcBorders>
              <w:bottom w:val="single" w:sz="4" w:space="0" w:color="auto"/>
            </w:tcBorders>
          </w:tcPr>
          <w:p w14:paraId="17379C9E" w14:textId="77777777" w:rsidR="00E02373" w:rsidRPr="00E02373" w:rsidRDefault="00E02373" w:rsidP="00E02373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S Emeric" w:eastAsia="Calibri" w:hAnsi="FS Emeric" w:cs="Arial"/>
              </w:rPr>
            </w:pPr>
          </w:p>
        </w:tc>
      </w:tr>
      <w:tr w:rsidR="00E02373" w:rsidRPr="00E02373" w14:paraId="3D7FB7F5" w14:textId="77777777" w:rsidTr="003E7F7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tcBorders>
              <w:right w:val="single" w:sz="4" w:space="0" w:color="auto"/>
            </w:tcBorders>
          </w:tcPr>
          <w:p w14:paraId="0C076D34" w14:textId="77777777" w:rsidR="00E02373" w:rsidRPr="00E02373" w:rsidRDefault="00E02373" w:rsidP="00E02373">
            <w:pPr>
              <w:contextualSpacing/>
              <w:rPr>
                <w:rFonts w:ascii="FS Emeric" w:eastAsia="Calibri" w:hAnsi="FS Emeric" w:cs="Arial"/>
              </w:rPr>
            </w:pPr>
          </w:p>
        </w:tc>
        <w:tc>
          <w:tcPr>
            <w:tcW w:w="8334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13F51DAA" w14:textId="77777777" w:rsidR="00E02373" w:rsidRPr="00E02373" w:rsidRDefault="00E02373" w:rsidP="00E02373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S Emeric" w:eastAsia="Calibri" w:hAnsi="FS Emeric" w:cs="Arial"/>
              </w:rPr>
            </w:pPr>
          </w:p>
        </w:tc>
      </w:tr>
      <w:tr w:rsidR="00E02373" w:rsidRPr="00E02373" w14:paraId="1F59DF70" w14:textId="77777777" w:rsidTr="003E7F7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67C10A7E" w14:textId="77777777" w:rsidR="00E02373" w:rsidRPr="00E02373" w:rsidRDefault="00E02373" w:rsidP="00E02373">
            <w:pPr>
              <w:contextualSpacing/>
              <w:rPr>
                <w:rFonts w:ascii="FS Emeric" w:eastAsia="Calibri" w:hAnsi="FS Emeric" w:cs="Arial"/>
              </w:rPr>
            </w:pPr>
            <w:r w:rsidRPr="00E02373">
              <w:rPr>
                <w:rFonts w:ascii="FS Emeric" w:eastAsia="Calibri" w:hAnsi="FS Emeric" w:cs="Arial"/>
              </w:rPr>
              <w:t>Wedding</w:t>
            </w:r>
          </w:p>
        </w:tc>
        <w:tc>
          <w:tcPr>
            <w:tcW w:w="8334" w:type="dxa"/>
            <w:gridSpan w:val="2"/>
            <w:tcBorders>
              <w:top w:val="nil"/>
            </w:tcBorders>
          </w:tcPr>
          <w:p w14:paraId="73BC7177" w14:textId="77777777" w:rsidR="00E02373" w:rsidRPr="00E02373" w:rsidRDefault="00E02373" w:rsidP="00E02373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S Emeric" w:eastAsia="Calibri" w:hAnsi="FS Emeric" w:cs="Arial"/>
              </w:rPr>
            </w:pPr>
          </w:p>
        </w:tc>
      </w:tr>
      <w:tr w:rsidR="00E02373" w:rsidRPr="00E02373" w14:paraId="6BAC418C" w14:textId="77777777" w:rsidTr="003E7F7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55DD933E" w14:textId="77777777" w:rsidR="00E02373" w:rsidRPr="00E02373" w:rsidRDefault="00E02373" w:rsidP="00E02373">
            <w:pPr>
              <w:contextualSpacing/>
              <w:jc w:val="right"/>
              <w:rPr>
                <w:rFonts w:ascii="FS Emeric" w:eastAsia="Calibri" w:hAnsi="FS Emeric" w:cs="Arial"/>
                <w:highlight w:val="yellow"/>
              </w:rPr>
            </w:pPr>
            <w:r w:rsidRPr="00E02373">
              <w:rPr>
                <w:rFonts w:ascii="FS Emeric" w:eastAsia="Calibri" w:hAnsi="FS Emeric" w:cs="Arial"/>
              </w:rPr>
              <w:t>Date</w:t>
            </w:r>
          </w:p>
        </w:tc>
        <w:tc>
          <w:tcPr>
            <w:tcW w:w="8334" w:type="dxa"/>
            <w:gridSpan w:val="2"/>
          </w:tcPr>
          <w:p w14:paraId="30669D46" w14:textId="77777777" w:rsidR="00E02373" w:rsidRPr="00E02373" w:rsidRDefault="00E02373" w:rsidP="00E02373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S Emeric" w:eastAsia="Calibri" w:hAnsi="FS Emeric" w:cs="Arial"/>
                <w:highlight w:val="yellow"/>
              </w:rPr>
            </w:pPr>
          </w:p>
        </w:tc>
      </w:tr>
      <w:tr w:rsidR="00E02373" w:rsidRPr="00E02373" w14:paraId="686791D0" w14:textId="77777777" w:rsidTr="003E7F7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4A5B7DC3" w14:textId="77777777" w:rsidR="00E02373" w:rsidRPr="00E02373" w:rsidRDefault="00E02373" w:rsidP="00E02373">
            <w:pPr>
              <w:contextualSpacing/>
              <w:jc w:val="right"/>
              <w:rPr>
                <w:rFonts w:ascii="FS Emeric" w:eastAsia="Calibri" w:hAnsi="FS Emeric" w:cs="Arial"/>
              </w:rPr>
            </w:pPr>
            <w:r w:rsidRPr="00E02373">
              <w:rPr>
                <w:rFonts w:ascii="FS Emeric" w:eastAsia="Calibri" w:hAnsi="FS Emeric" w:cs="Arial"/>
              </w:rPr>
              <w:t>Time</w:t>
            </w:r>
          </w:p>
        </w:tc>
        <w:tc>
          <w:tcPr>
            <w:tcW w:w="8334" w:type="dxa"/>
            <w:gridSpan w:val="2"/>
          </w:tcPr>
          <w:p w14:paraId="32F47CE1" w14:textId="77777777" w:rsidR="00E02373" w:rsidRPr="00E02373" w:rsidRDefault="00E02373" w:rsidP="00E02373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S Emeric" w:eastAsia="Calibri" w:hAnsi="FS Emeric" w:cs="Arial"/>
              </w:rPr>
            </w:pPr>
          </w:p>
        </w:tc>
      </w:tr>
      <w:tr w:rsidR="00E02373" w:rsidRPr="00E02373" w14:paraId="1E7DBFA9" w14:textId="77777777" w:rsidTr="003E7F7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6851BCBD" w14:textId="77777777" w:rsidR="00E02373" w:rsidRPr="00E02373" w:rsidRDefault="00E02373" w:rsidP="00E02373">
            <w:pPr>
              <w:contextualSpacing/>
              <w:jc w:val="right"/>
              <w:rPr>
                <w:rFonts w:ascii="FS Emeric" w:eastAsia="Calibri" w:hAnsi="FS Emeric" w:cs="Arial"/>
              </w:rPr>
            </w:pPr>
            <w:r w:rsidRPr="00E02373">
              <w:rPr>
                <w:rFonts w:ascii="FS Emeric" w:eastAsia="Calibri" w:hAnsi="FS Emeric" w:cs="Arial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672576" behindDoc="0" locked="0" layoutInCell="1" allowOverlap="1" wp14:anchorId="429F5D31" wp14:editId="76C70BA5">
                      <wp:simplePos x="0" y="0"/>
                      <wp:positionH relativeFrom="column">
                        <wp:posOffset>50848</wp:posOffset>
                      </wp:positionH>
                      <wp:positionV relativeFrom="paragraph">
                        <wp:posOffset>39907</wp:posOffset>
                      </wp:positionV>
                      <wp:extent cx="131445" cy="114300"/>
                      <wp:effectExtent l="0" t="0" r="20955" b="19050"/>
                      <wp:wrapSquare wrapText="bothSides"/>
                      <wp:docPr id="1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31445" cy="11430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>
                                  <a:lumMod val="65000"/>
                                </a:sysClr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E14D86C" w14:textId="77777777" w:rsidR="00E02373" w:rsidRDefault="009B32B9" w:rsidP="00E02373">
                                  <w:sdt>
                                    <w:sdtPr>
                                      <w:id w:val="568603642"/>
                                      <w:temporary/>
                                      <w:showingPlcHdr/>
                                      <w15:appearance w15:val="hidden"/>
                                    </w:sdtPr>
                                    <w:sdtEndPr/>
                                    <w:sdtContent>
                                      <w:r w:rsidR="00E02373">
                                        <w:t>[Grab your reader’s attention with a great quote from the document or use this space to emphasize a key point. To place this text box anywhere on the page, just drag it.]</w:t>
                                      </w:r>
                                    </w:sdtContent>
                                  </w:sdt>
                                  <w:r w:rsidR="00E02373">
                                    <w:t>**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429F5D31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left:0;text-align:left;margin-left:4pt;margin-top:3.15pt;width:10.35pt;height:9pt;z-index:2516725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" fillcolor="#a6a6a6">
                      <v:textbox>
                        <w:txbxContent>
                          <w:p w14:paraId="3E14D86C" w14:textId="77777777" w:rsidR="00E02373" w:rsidRDefault="006C305E" w:rsidP="00E02373">
                            <w:sdt>
                              <w:sdtPr>
                                <w:id w:val="568603642"/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r w:rsidR="00E02373">
                                  <w:t>[Grab your reader’s attention with a great quote from the document or use this space to emphasize a key point. To place this text box anywhere on the page, just drag it.]</w:t>
                                </w:r>
                              </w:sdtContent>
                            </w:sdt>
                            <w:r w:rsidR="00E02373">
                              <w:t>**</w:t>
                            </w: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 w:rsidRPr="00E02373">
              <w:rPr>
                <w:rFonts w:ascii="FS Emeric" w:eastAsia="Calibri" w:hAnsi="FS Emeric" w:cs="Arial"/>
              </w:rPr>
              <w:t>Venue</w:t>
            </w:r>
          </w:p>
        </w:tc>
        <w:tc>
          <w:tcPr>
            <w:tcW w:w="8334" w:type="dxa"/>
            <w:gridSpan w:val="2"/>
          </w:tcPr>
          <w:p w14:paraId="22C2993F" w14:textId="77777777" w:rsidR="00E02373" w:rsidRPr="00E02373" w:rsidRDefault="00E02373" w:rsidP="00E02373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S Emeric" w:eastAsia="Calibri" w:hAnsi="FS Emeric" w:cs="Arial"/>
              </w:rPr>
            </w:pPr>
          </w:p>
        </w:tc>
      </w:tr>
      <w:tr w:rsidR="00E02373" w:rsidRPr="00E02373" w14:paraId="6023D373" w14:textId="77777777" w:rsidTr="003E7F7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592E6B98" w14:textId="77777777" w:rsidR="00E02373" w:rsidRPr="00E02373" w:rsidRDefault="00E02373" w:rsidP="00E02373">
            <w:pPr>
              <w:contextualSpacing/>
              <w:jc w:val="right"/>
              <w:rPr>
                <w:rFonts w:ascii="FS Emeric" w:eastAsia="Calibri" w:hAnsi="FS Emeric" w:cs="Arial"/>
                <w:noProof/>
              </w:rPr>
            </w:pPr>
            <w:r w:rsidRPr="00E02373">
              <w:rPr>
                <w:rFonts w:ascii="FS Emeric" w:eastAsia="Calibri" w:hAnsi="FS Emeric" w:cs="Arial"/>
                <w:noProof/>
              </w:rPr>
              <w:t>Bridesmaids’ names</w:t>
            </w:r>
          </w:p>
        </w:tc>
        <w:tc>
          <w:tcPr>
            <w:tcW w:w="8334" w:type="dxa"/>
            <w:gridSpan w:val="2"/>
          </w:tcPr>
          <w:p w14:paraId="64E27EB5" w14:textId="77777777" w:rsidR="00E02373" w:rsidRPr="00E02373" w:rsidRDefault="00E02373" w:rsidP="00E02373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S Emeric" w:eastAsia="Calibri" w:hAnsi="FS Emeric" w:cs="Arial"/>
              </w:rPr>
            </w:pPr>
          </w:p>
        </w:tc>
      </w:tr>
      <w:tr w:rsidR="00E02373" w:rsidRPr="00E02373" w14:paraId="18D5BF4E" w14:textId="77777777" w:rsidTr="003E7F7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5973B99E" w14:textId="77777777" w:rsidR="00E02373" w:rsidRPr="00E02373" w:rsidRDefault="00E02373" w:rsidP="00E02373">
            <w:pPr>
              <w:contextualSpacing/>
              <w:jc w:val="right"/>
              <w:rPr>
                <w:rFonts w:ascii="FS Emeric" w:eastAsia="Calibri" w:hAnsi="FS Emeric" w:cs="Arial"/>
                <w:noProof/>
              </w:rPr>
            </w:pPr>
            <w:r w:rsidRPr="00E02373">
              <w:rPr>
                <w:rFonts w:ascii="FS Emeric" w:eastAsia="Calibri" w:hAnsi="FS Emeric" w:cs="Arial"/>
                <w:noProof/>
              </w:rPr>
              <w:t>Best Man’s name</w:t>
            </w:r>
          </w:p>
        </w:tc>
        <w:tc>
          <w:tcPr>
            <w:tcW w:w="8334" w:type="dxa"/>
            <w:gridSpan w:val="2"/>
          </w:tcPr>
          <w:p w14:paraId="47A4D03E" w14:textId="77777777" w:rsidR="00E02373" w:rsidRPr="00E02373" w:rsidRDefault="00E02373" w:rsidP="00E02373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S Emeric" w:eastAsia="Calibri" w:hAnsi="FS Emeric" w:cs="Arial"/>
              </w:rPr>
            </w:pPr>
          </w:p>
        </w:tc>
      </w:tr>
      <w:tr w:rsidR="00E02373" w:rsidRPr="00E02373" w14:paraId="2D6F2706" w14:textId="77777777" w:rsidTr="003E7F7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5B18D293" w14:textId="77777777" w:rsidR="00E02373" w:rsidRPr="00E02373" w:rsidRDefault="00E02373" w:rsidP="00E02373">
            <w:pPr>
              <w:contextualSpacing/>
              <w:jc w:val="right"/>
              <w:rPr>
                <w:rFonts w:ascii="FS Emeric" w:eastAsia="Calibri" w:hAnsi="FS Emeric" w:cs="Arial"/>
                <w:noProof/>
              </w:rPr>
            </w:pPr>
            <w:r w:rsidRPr="00E02373">
              <w:rPr>
                <w:rFonts w:ascii="FS Emeric" w:eastAsia="Calibri" w:hAnsi="FS Emeric" w:cs="Arial"/>
                <w:noProof/>
              </w:rPr>
              <w:t>Hymns/Songs to be sung</w:t>
            </w:r>
          </w:p>
        </w:tc>
        <w:tc>
          <w:tcPr>
            <w:tcW w:w="8334" w:type="dxa"/>
            <w:gridSpan w:val="2"/>
          </w:tcPr>
          <w:p w14:paraId="625336EE" w14:textId="77777777" w:rsidR="00E02373" w:rsidRPr="00E02373" w:rsidRDefault="00E02373" w:rsidP="00E02373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S Emeric" w:eastAsia="Calibri" w:hAnsi="FS Emeric" w:cs="Arial"/>
              </w:rPr>
            </w:pPr>
          </w:p>
        </w:tc>
      </w:tr>
      <w:tr w:rsidR="00E02373" w:rsidRPr="00E02373" w14:paraId="3D63CBE1" w14:textId="77777777" w:rsidTr="003E7F7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1C38CD80" w14:textId="77777777" w:rsidR="00E02373" w:rsidRPr="00E02373" w:rsidRDefault="00E02373" w:rsidP="00E02373">
            <w:pPr>
              <w:contextualSpacing/>
              <w:jc w:val="right"/>
              <w:rPr>
                <w:rFonts w:ascii="FS Emeric" w:eastAsia="Calibri" w:hAnsi="FS Emeric" w:cs="Arial"/>
                <w:noProof/>
              </w:rPr>
            </w:pPr>
          </w:p>
        </w:tc>
        <w:tc>
          <w:tcPr>
            <w:tcW w:w="8334" w:type="dxa"/>
            <w:gridSpan w:val="2"/>
          </w:tcPr>
          <w:p w14:paraId="4A306371" w14:textId="77777777" w:rsidR="00E02373" w:rsidRPr="00E02373" w:rsidRDefault="00E02373" w:rsidP="00E02373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S Emeric" w:eastAsia="Calibri" w:hAnsi="FS Emeric" w:cs="Arial"/>
              </w:rPr>
            </w:pPr>
          </w:p>
        </w:tc>
      </w:tr>
      <w:tr w:rsidR="00E02373" w:rsidRPr="00E02373" w14:paraId="53FF4EE0" w14:textId="77777777" w:rsidTr="003E7F7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38914ACF" w14:textId="77777777" w:rsidR="00E02373" w:rsidRPr="00E02373" w:rsidRDefault="00E02373" w:rsidP="00E02373">
            <w:pPr>
              <w:contextualSpacing/>
              <w:rPr>
                <w:rFonts w:ascii="FS Emeric" w:eastAsia="Calibri" w:hAnsi="FS Emeric" w:cs="Arial"/>
              </w:rPr>
            </w:pPr>
            <w:r w:rsidRPr="00E02373">
              <w:rPr>
                <w:rFonts w:ascii="FS Emeric" w:eastAsia="Calibri" w:hAnsi="FS Emeric" w:cs="Arial"/>
              </w:rPr>
              <w:t>Wedding Practice</w:t>
            </w:r>
          </w:p>
        </w:tc>
        <w:tc>
          <w:tcPr>
            <w:tcW w:w="8334" w:type="dxa"/>
            <w:gridSpan w:val="2"/>
          </w:tcPr>
          <w:p w14:paraId="38EFB965" w14:textId="4E8E3851" w:rsidR="00E02373" w:rsidRPr="00E02373" w:rsidRDefault="00E02373" w:rsidP="00E02373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S Emeric" w:eastAsia="Calibri" w:hAnsi="FS Emeric" w:cs="Arial"/>
              </w:rPr>
            </w:pPr>
            <w:r w:rsidRPr="00E02373">
              <w:rPr>
                <w:rFonts w:ascii="FS Emeric" w:eastAsia="Calibri" w:hAnsi="FS Emeric" w:cs="Arial"/>
              </w:rPr>
              <w:t>This is normally at 2:00</w:t>
            </w:r>
            <w:r w:rsidR="00C968D8">
              <w:rPr>
                <w:rFonts w:ascii="FS Emeric" w:eastAsia="Calibri" w:hAnsi="FS Emeric" w:cs="Arial"/>
              </w:rPr>
              <w:t xml:space="preserve"> </w:t>
            </w:r>
            <w:r w:rsidRPr="00E02373">
              <w:rPr>
                <w:rFonts w:ascii="FS Emeric" w:eastAsia="Calibri" w:hAnsi="FS Emeric" w:cs="Arial"/>
              </w:rPr>
              <w:t xml:space="preserve">pm the day before at the Church where the service is to be held. </w:t>
            </w:r>
          </w:p>
          <w:p w14:paraId="5FA83B7F" w14:textId="77777777" w:rsidR="00E02373" w:rsidRPr="00E02373" w:rsidRDefault="00E02373" w:rsidP="00E02373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S Emeric" w:eastAsia="Calibri" w:hAnsi="FS Emeric" w:cs="Arial"/>
              </w:rPr>
            </w:pPr>
            <w:r w:rsidRPr="00E02373">
              <w:rPr>
                <w:rFonts w:ascii="FS Emeric" w:eastAsia="Calibri" w:hAnsi="FS Emeric" w:cs="Arial"/>
              </w:rPr>
              <w:t>If there are special circumstances, a different time can be arranged</w:t>
            </w:r>
          </w:p>
        </w:tc>
      </w:tr>
      <w:tr w:rsidR="00E02373" w:rsidRPr="00E02373" w14:paraId="0B225ACF" w14:textId="77777777" w:rsidTr="003E7F7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0481DC1E" w14:textId="77777777" w:rsidR="00E02373" w:rsidRPr="00E02373" w:rsidRDefault="00E02373" w:rsidP="00E02373">
            <w:pPr>
              <w:contextualSpacing/>
              <w:rPr>
                <w:rFonts w:ascii="FS Emeric" w:eastAsia="Calibri" w:hAnsi="FS Emeric" w:cs="Arial"/>
              </w:rPr>
            </w:pPr>
          </w:p>
        </w:tc>
        <w:tc>
          <w:tcPr>
            <w:tcW w:w="8334" w:type="dxa"/>
            <w:gridSpan w:val="2"/>
          </w:tcPr>
          <w:p w14:paraId="04E61E3A" w14:textId="77777777" w:rsidR="00E02373" w:rsidRPr="00E02373" w:rsidRDefault="00E02373" w:rsidP="00E02373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S Emeric" w:eastAsia="Calibri" w:hAnsi="FS Emeric" w:cs="Arial"/>
              </w:rPr>
            </w:pPr>
          </w:p>
        </w:tc>
      </w:tr>
      <w:tr w:rsidR="00E02373" w:rsidRPr="00E02373" w14:paraId="38EE3312" w14:textId="77777777" w:rsidTr="003E7F7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6" w:type="dxa"/>
            <w:gridSpan w:val="3"/>
          </w:tcPr>
          <w:p w14:paraId="40027278" w14:textId="77777777" w:rsidR="00E02373" w:rsidRPr="00E02373" w:rsidRDefault="00E02373" w:rsidP="00E02373">
            <w:pPr>
              <w:contextualSpacing/>
              <w:rPr>
                <w:rFonts w:ascii="FS Emeric" w:eastAsia="Calibri" w:hAnsi="FS Emeric" w:cs="Arial"/>
              </w:rPr>
            </w:pPr>
            <w:r w:rsidRPr="00E02373">
              <w:rPr>
                <w:rFonts w:ascii="FS Emeric" w:eastAsia="Calibri" w:hAnsi="FS Emeric" w:cs="Arial"/>
                <w:noProof/>
              </w:rPr>
              <w:drawing>
                <wp:inline distT="0" distB="0" distL="0" distR="0" wp14:anchorId="4D16B9E4" wp14:editId="7BE650E4">
                  <wp:extent cx="152400" cy="133985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3398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Pr="00E02373">
              <w:rPr>
                <w:rFonts w:ascii="FS Emeric" w:eastAsia="Calibri" w:hAnsi="FS Emeric" w:cs="Arial"/>
              </w:rPr>
              <w:t xml:space="preserve">West Mearns Parish Churches:  Fettercairn, Auchenblae and Glenbervie </w:t>
            </w:r>
          </w:p>
        </w:tc>
      </w:tr>
      <w:tr w:rsidR="00E02373" w:rsidRPr="00E02373" w14:paraId="70B07F4F" w14:textId="77777777" w:rsidTr="003E7F7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252A0C56" w14:textId="77777777" w:rsidR="00E02373" w:rsidRPr="00E02373" w:rsidRDefault="00E02373" w:rsidP="00E02373">
            <w:pPr>
              <w:contextualSpacing/>
              <w:rPr>
                <w:rFonts w:ascii="FS Emeric" w:eastAsia="Calibri" w:hAnsi="FS Emeric" w:cs="Arial"/>
              </w:rPr>
            </w:pPr>
            <w:r w:rsidRPr="00E02373">
              <w:rPr>
                <w:rFonts w:ascii="FS Emeric" w:eastAsia="Calibri" w:hAnsi="FS Emeric" w:cs="Arial"/>
              </w:rPr>
              <w:t>Use of Church</w:t>
            </w:r>
          </w:p>
        </w:tc>
        <w:tc>
          <w:tcPr>
            <w:tcW w:w="8334" w:type="dxa"/>
            <w:gridSpan w:val="2"/>
          </w:tcPr>
          <w:p w14:paraId="59280E11" w14:textId="2BA47A4E" w:rsidR="00E02373" w:rsidRPr="00E02373" w:rsidRDefault="00E02373" w:rsidP="00E02373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S Emeric" w:eastAsia="Calibri" w:hAnsi="FS Emeric" w:cs="Arial"/>
              </w:rPr>
            </w:pPr>
            <w:r w:rsidRPr="00E02373">
              <w:rPr>
                <w:rFonts w:ascii="FS Emeric" w:eastAsia="Calibri" w:hAnsi="FS Emeric" w:cs="Arial"/>
              </w:rPr>
              <w:t xml:space="preserve">£200 </w:t>
            </w:r>
          </w:p>
        </w:tc>
      </w:tr>
      <w:tr w:rsidR="00E02373" w:rsidRPr="00E02373" w14:paraId="62F25057" w14:textId="77777777" w:rsidTr="003E7F7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3E10F16F" w14:textId="77777777" w:rsidR="00E02373" w:rsidRPr="00E02373" w:rsidRDefault="00E02373" w:rsidP="00E02373">
            <w:pPr>
              <w:contextualSpacing/>
              <w:rPr>
                <w:rFonts w:ascii="FS Emeric" w:eastAsia="Calibri" w:hAnsi="FS Emeric" w:cs="Arial"/>
              </w:rPr>
            </w:pPr>
            <w:r w:rsidRPr="00E02373">
              <w:rPr>
                <w:rFonts w:ascii="FS Emeric" w:eastAsia="Calibri" w:hAnsi="FS Emeric" w:cs="Arial"/>
              </w:rPr>
              <w:t>Organist</w:t>
            </w:r>
          </w:p>
        </w:tc>
        <w:tc>
          <w:tcPr>
            <w:tcW w:w="8334" w:type="dxa"/>
            <w:gridSpan w:val="2"/>
          </w:tcPr>
          <w:p w14:paraId="2B0B135B" w14:textId="77777777" w:rsidR="00E02373" w:rsidRPr="00E02373" w:rsidRDefault="00E02373" w:rsidP="00E02373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S Emeric" w:eastAsia="Calibri" w:hAnsi="FS Emeric" w:cs="Arial"/>
              </w:rPr>
            </w:pPr>
            <w:r w:rsidRPr="00E02373">
              <w:rPr>
                <w:rFonts w:ascii="FS Emeric" w:eastAsia="Calibri" w:hAnsi="FS Emeric" w:cs="Arial"/>
              </w:rPr>
              <w:t>£75</w:t>
            </w:r>
          </w:p>
        </w:tc>
      </w:tr>
      <w:tr w:rsidR="00E02373" w:rsidRPr="00E02373" w14:paraId="64B91A2B" w14:textId="77777777" w:rsidTr="003E7F7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050101FC" w14:textId="77777777" w:rsidR="00E02373" w:rsidRPr="00E02373" w:rsidRDefault="00E02373" w:rsidP="00E02373">
            <w:pPr>
              <w:contextualSpacing/>
              <w:rPr>
                <w:rFonts w:ascii="FS Emeric" w:eastAsia="Calibri" w:hAnsi="FS Emeric" w:cs="Arial"/>
              </w:rPr>
            </w:pPr>
            <w:r w:rsidRPr="00E02373">
              <w:rPr>
                <w:rFonts w:ascii="FS Emeric" w:eastAsia="Calibri" w:hAnsi="FS Emeric" w:cs="Arial"/>
              </w:rPr>
              <w:t xml:space="preserve">Cleaning </w:t>
            </w:r>
          </w:p>
        </w:tc>
        <w:tc>
          <w:tcPr>
            <w:tcW w:w="8334" w:type="dxa"/>
            <w:gridSpan w:val="2"/>
          </w:tcPr>
          <w:p w14:paraId="12B5D500" w14:textId="77777777" w:rsidR="00E02373" w:rsidRPr="00E02373" w:rsidRDefault="00E02373" w:rsidP="00E02373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S Emeric" w:eastAsia="Calibri" w:hAnsi="FS Emeric" w:cs="Arial"/>
              </w:rPr>
            </w:pPr>
            <w:r w:rsidRPr="00E02373">
              <w:rPr>
                <w:rFonts w:ascii="FS Emeric" w:eastAsia="Calibri" w:hAnsi="FS Emeric" w:cs="Arial"/>
              </w:rPr>
              <w:t>£25</w:t>
            </w:r>
          </w:p>
        </w:tc>
      </w:tr>
      <w:tr w:rsidR="00E02373" w:rsidRPr="00E02373" w14:paraId="06AB0C59" w14:textId="77777777" w:rsidTr="003E7F7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2C2DD42A" w14:textId="77777777" w:rsidR="00E02373" w:rsidRPr="00E02373" w:rsidRDefault="00E02373" w:rsidP="00E02373">
            <w:pPr>
              <w:contextualSpacing/>
              <w:rPr>
                <w:rFonts w:ascii="FS Emeric" w:eastAsia="Calibri" w:hAnsi="FS Emeric" w:cs="Arial"/>
              </w:rPr>
            </w:pPr>
          </w:p>
        </w:tc>
        <w:tc>
          <w:tcPr>
            <w:tcW w:w="4110" w:type="dxa"/>
          </w:tcPr>
          <w:p w14:paraId="7531225A" w14:textId="77777777" w:rsidR="00E02373" w:rsidRPr="00E02373" w:rsidRDefault="00E02373" w:rsidP="00E02373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S Emeric" w:eastAsia="Calibri" w:hAnsi="FS Emeric" w:cs="Arial"/>
              </w:rPr>
            </w:pPr>
          </w:p>
        </w:tc>
        <w:tc>
          <w:tcPr>
            <w:tcW w:w="4224" w:type="dxa"/>
          </w:tcPr>
          <w:p w14:paraId="78FFC164" w14:textId="77777777" w:rsidR="00E02373" w:rsidRPr="00E02373" w:rsidRDefault="00E02373" w:rsidP="00E02373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S Emeric" w:eastAsia="Calibri" w:hAnsi="FS Emeric" w:cs="Arial"/>
              </w:rPr>
            </w:pPr>
          </w:p>
        </w:tc>
      </w:tr>
      <w:tr w:rsidR="00E02373" w:rsidRPr="00E02373" w14:paraId="481713C5" w14:textId="77777777" w:rsidTr="003E7F7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6" w:type="dxa"/>
            <w:gridSpan w:val="3"/>
          </w:tcPr>
          <w:p w14:paraId="6B055EE9" w14:textId="41136154" w:rsidR="00E02373" w:rsidRPr="00E02373" w:rsidRDefault="00E02373" w:rsidP="00E02373">
            <w:pPr>
              <w:contextualSpacing/>
              <w:rPr>
                <w:rFonts w:ascii="FS Emeric" w:eastAsia="Calibri" w:hAnsi="FS Emeric" w:cs="Arial"/>
              </w:rPr>
            </w:pPr>
            <w:r w:rsidRPr="00E02373">
              <w:rPr>
                <w:rFonts w:ascii="FS Emeric" w:eastAsia="Calibri" w:hAnsi="FS Emeric" w:cs="Arial"/>
                <w:noProof/>
              </w:rPr>
              <w:drawing>
                <wp:inline distT="0" distB="0" distL="0" distR="0" wp14:anchorId="4DBA3EB4" wp14:editId="7D044D3D">
                  <wp:extent cx="152400" cy="133350"/>
                  <wp:effectExtent l="0" t="0" r="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3335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Pr="00E02373">
              <w:rPr>
                <w:rFonts w:ascii="FS Emeric" w:eastAsia="Calibri" w:hAnsi="FS Emeric" w:cs="Arial"/>
              </w:rPr>
              <w:t xml:space="preserve"> Donation to Parish if </w:t>
            </w:r>
            <w:r w:rsidR="00C968D8">
              <w:rPr>
                <w:rFonts w:ascii="FS Emeric" w:eastAsia="Calibri" w:hAnsi="FS Emeric" w:cs="Arial"/>
              </w:rPr>
              <w:t xml:space="preserve">the </w:t>
            </w:r>
            <w:r w:rsidRPr="00E02373">
              <w:rPr>
                <w:rFonts w:ascii="FS Emeric" w:eastAsia="Calibri" w:hAnsi="FS Emeric" w:cs="Arial"/>
              </w:rPr>
              <w:t>wedding is not in one of the above Churches    £200</w:t>
            </w:r>
          </w:p>
        </w:tc>
      </w:tr>
      <w:tr w:rsidR="00E02373" w:rsidRPr="00E02373" w14:paraId="2BA9CEA8" w14:textId="77777777" w:rsidTr="003E7F7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385E419C" w14:textId="77777777" w:rsidR="00E02373" w:rsidRPr="00E02373" w:rsidRDefault="00E02373" w:rsidP="00E02373">
            <w:pPr>
              <w:contextualSpacing/>
              <w:rPr>
                <w:rFonts w:ascii="FS Emeric" w:eastAsia="Calibri" w:hAnsi="FS Emeric" w:cs="Arial"/>
              </w:rPr>
            </w:pPr>
          </w:p>
        </w:tc>
        <w:tc>
          <w:tcPr>
            <w:tcW w:w="4110" w:type="dxa"/>
          </w:tcPr>
          <w:p w14:paraId="1307DDBC" w14:textId="77777777" w:rsidR="00E02373" w:rsidRPr="00E02373" w:rsidRDefault="00E02373" w:rsidP="00E02373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S Emeric" w:eastAsia="Calibri" w:hAnsi="FS Emeric" w:cs="Arial"/>
              </w:rPr>
            </w:pPr>
          </w:p>
        </w:tc>
        <w:tc>
          <w:tcPr>
            <w:tcW w:w="4224" w:type="dxa"/>
          </w:tcPr>
          <w:p w14:paraId="2FD22387" w14:textId="77777777" w:rsidR="00E02373" w:rsidRPr="00E02373" w:rsidRDefault="00E02373" w:rsidP="00E02373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S Emeric" w:eastAsia="Calibri" w:hAnsi="FS Emeric" w:cs="Arial"/>
              </w:rPr>
            </w:pPr>
          </w:p>
        </w:tc>
      </w:tr>
      <w:tr w:rsidR="00E02373" w:rsidRPr="00E02373" w14:paraId="297AD0EF" w14:textId="77777777" w:rsidTr="003E7F7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2C69C9FD" w14:textId="77777777" w:rsidR="00E02373" w:rsidRPr="00E02373" w:rsidRDefault="00E02373" w:rsidP="00E02373">
            <w:pPr>
              <w:contextualSpacing/>
              <w:rPr>
                <w:rFonts w:ascii="FS Emeric" w:eastAsia="Calibri" w:hAnsi="FS Emeric" w:cs="Arial"/>
              </w:rPr>
            </w:pPr>
          </w:p>
        </w:tc>
        <w:tc>
          <w:tcPr>
            <w:tcW w:w="4110" w:type="dxa"/>
          </w:tcPr>
          <w:p w14:paraId="7176C945" w14:textId="77777777" w:rsidR="00E02373" w:rsidRPr="00E02373" w:rsidRDefault="00E02373" w:rsidP="00E02373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S Emeric" w:eastAsia="Calibri" w:hAnsi="FS Emeric" w:cs="Arial"/>
              </w:rPr>
            </w:pPr>
          </w:p>
        </w:tc>
        <w:tc>
          <w:tcPr>
            <w:tcW w:w="4224" w:type="dxa"/>
          </w:tcPr>
          <w:p w14:paraId="75145E83" w14:textId="77777777" w:rsidR="00E02373" w:rsidRPr="00E02373" w:rsidRDefault="00E02373" w:rsidP="00E02373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S Emeric" w:eastAsia="Calibri" w:hAnsi="FS Emeric" w:cs="Arial"/>
              </w:rPr>
            </w:pPr>
          </w:p>
        </w:tc>
      </w:tr>
    </w:tbl>
    <w:p w14:paraId="67AE38B7" w14:textId="77777777" w:rsidR="00E02373" w:rsidRPr="00E02373" w:rsidRDefault="00E02373" w:rsidP="00E02373">
      <w:pPr>
        <w:ind w:left="720"/>
        <w:contextualSpacing/>
        <w:rPr>
          <w:rFonts w:ascii="FS Emeric" w:eastAsia="Calibri" w:hAnsi="FS Emeric" w:cs="Arial"/>
          <w:sz w:val="22"/>
        </w:rPr>
      </w:pPr>
    </w:p>
    <w:p w14:paraId="21C2A0CB" w14:textId="77777777" w:rsidR="00E02373" w:rsidRPr="00E02373" w:rsidRDefault="00E02373" w:rsidP="00E02373">
      <w:pPr>
        <w:ind w:left="720"/>
        <w:contextualSpacing/>
        <w:rPr>
          <w:rFonts w:ascii="FS Emeric" w:eastAsia="Calibri" w:hAnsi="FS Emeric" w:cs="Arial"/>
          <w:sz w:val="22"/>
        </w:rPr>
      </w:pPr>
    </w:p>
    <w:p w14:paraId="14495793" w14:textId="77777777" w:rsidR="00E02373" w:rsidRDefault="00E02373" w:rsidP="00F15425"/>
    <w:p w14:paraId="1C8B6FA4" w14:textId="77777777" w:rsidR="00E02373" w:rsidRDefault="00E02373">
      <w:r>
        <w:br w:type="page"/>
      </w:r>
    </w:p>
    <w:p w14:paraId="7C1D057D" w14:textId="6699A902" w:rsidR="00F15425" w:rsidRPr="00E02373" w:rsidRDefault="005A2C27" w:rsidP="00F15425">
      <w:pPr>
        <w:rPr>
          <w:rFonts w:ascii="Segoe UI Light" w:hAnsi="Segoe UI Light"/>
        </w:rPr>
      </w:pPr>
      <w:r w:rsidRPr="00E02373">
        <w:rPr>
          <w:rFonts w:ascii="Segoe UI Light" w:hAnsi="Segoe UI Light"/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29EB9F72" wp14:editId="7C4803CF">
                <wp:simplePos x="0" y="0"/>
                <wp:positionH relativeFrom="column">
                  <wp:posOffset>-95250</wp:posOffset>
                </wp:positionH>
                <wp:positionV relativeFrom="paragraph">
                  <wp:posOffset>3329305</wp:posOffset>
                </wp:positionV>
                <wp:extent cx="6592570" cy="2257425"/>
                <wp:effectExtent l="19050" t="19050" r="17780" b="28575"/>
                <wp:wrapSquare wrapText="bothSides"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92570" cy="22574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38100" cap="flat" cmpd="sng" algn="ctr">
                          <a:solidFill>
                            <a:srgbClr val="4472C4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ffectLst/>
                      </wps:spPr>
                      <wps:txbx>
                        <w:txbxContent>
                          <w:p w14:paraId="7408DF9E" w14:textId="56AA1CA7" w:rsidR="00683D9C" w:rsidRDefault="00683D9C" w:rsidP="00683D9C">
                            <w:pPr>
                              <w:rPr>
                                <w:color w:val="000000" w:themeColor="text1"/>
                                <w:sz w:val="28"/>
                                <w:szCs w:val="2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color w:val="000000" w:themeColor="text1"/>
                                <w:sz w:val="28"/>
                                <w:szCs w:val="2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Your wedding ceremony</w:t>
                            </w:r>
                          </w:p>
                          <w:p w14:paraId="74C73585" w14:textId="346A168F" w:rsidR="00683D9C" w:rsidRPr="00683D9C" w:rsidRDefault="005A2C27" w:rsidP="00683D9C">
                            <w:pPr>
                              <w:rPr>
                                <w:color w:val="000000" w:themeColor="text1"/>
                                <w:sz w:val="20"/>
                                <w:szCs w:val="2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If you are getting married in one of our Parish Churches, we will provide and organist. The fee for this is indicated on the admin form. If you </w:t>
                            </w:r>
                            <w:proofErr w:type="spellStart"/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inted</w:t>
                            </w:r>
                            <w:proofErr w:type="spellEnd"/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using any other </w:t>
                            </w:r>
                            <w:proofErr w:type="spellStart"/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musciains</w:t>
                            </w:r>
                            <w:proofErr w:type="spellEnd"/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or your own organist, you are welcome to do so. However, y</w:t>
                            </w:r>
                            <w:r w:rsidR="00683D9C" w:rsidRPr="00683D9C">
                              <w:rPr>
                                <w:color w:val="000000" w:themeColor="text1"/>
                                <w:sz w:val="20"/>
                                <w:szCs w:val="2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ou are responsible for arranging your own musicians</w:t>
                            </w: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.</w:t>
                            </w:r>
                            <w:r w:rsidR="00683D9C" w:rsidRPr="00683D9C">
                              <w:rPr>
                                <w:color w:val="000000" w:themeColor="text1"/>
                                <w:sz w:val="20"/>
                                <w:szCs w:val="2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="00683D9C" w:rsidRPr="00683D9C">
                              <w:rPr>
                                <w:color w:val="000000" w:themeColor="text1"/>
                                <w:sz w:val="20"/>
                                <w:szCs w:val="2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Hymns or songs choices are yours and you can find suggestions online or you may have family favourites or traditions. – just let the musicians and me know beforehand.</w:t>
                            </w:r>
                          </w:p>
                          <w:p w14:paraId="571A1E57" w14:textId="407F5AB6" w:rsidR="00683D9C" w:rsidRPr="00683D9C" w:rsidRDefault="00683D9C" w:rsidP="00683D9C">
                            <w:pPr>
                              <w:rPr>
                                <w:color w:val="000000" w:themeColor="text1"/>
                                <w:sz w:val="20"/>
                                <w:szCs w:val="2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683D9C">
                              <w:rPr>
                                <w:color w:val="000000" w:themeColor="text1"/>
                                <w:sz w:val="20"/>
                                <w:szCs w:val="2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The Order of Service is flexible </w:t>
                            </w:r>
                            <w:r w:rsidR="002507B0">
                              <w:rPr>
                                <w:color w:val="000000" w:themeColor="text1"/>
                                <w:sz w:val="20"/>
                                <w:szCs w:val="2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in order to </w:t>
                            </w:r>
                            <w:r w:rsidRPr="00683D9C">
                              <w:rPr>
                                <w:color w:val="000000" w:themeColor="text1"/>
                                <w:sz w:val="20"/>
                                <w:szCs w:val="2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accommodate significant and special requests that you may have. If you have any details re preferred readings and </w:t>
                            </w:r>
                            <w:proofErr w:type="gramStart"/>
                            <w:r w:rsidRPr="00683D9C">
                              <w:rPr>
                                <w:color w:val="000000" w:themeColor="text1"/>
                                <w:sz w:val="20"/>
                                <w:szCs w:val="2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prayers</w:t>
                            </w:r>
                            <w:proofErr w:type="gramEnd"/>
                            <w:r w:rsidRPr="00683D9C">
                              <w:rPr>
                                <w:color w:val="000000" w:themeColor="text1"/>
                                <w:sz w:val="20"/>
                                <w:szCs w:val="2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I would be glad to include those.  Indeed, if you have any family members and friends who would like to participate that is also possible.</w:t>
                            </w:r>
                          </w:p>
                          <w:p w14:paraId="0C69B18E" w14:textId="77777777" w:rsidR="00683D9C" w:rsidRPr="00683D9C" w:rsidRDefault="00683D9C" w:rsidP="00683D9C">
                            <w:pPr>
                              <w:rPr>
                                <w:color w:val="000000" w:themeColor="text1"/>
                                <w:sz w:val="20"/>
                                <w:szCs w:val="2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9EB9F72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7" type="#_x0000_t202" style="position:absolute;margin-left:-7.5pt;margin-top:262.15pt;width:519.1pt;height:177.75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" fillcolor="window" strokecolor="#4472c4" strokeweight="3pt">
                <v:textbox>
                  <w:txbxContent>
                    <w:p w14:paraId="7408DF9E" w14:textId="56AA1CA7" w:rsidR="00683D9C" w:rsidRDefault="00683D9C" w:rsidP="00683D9C">
                      <w:pPr>
                        <w:rPr>
                          <w:color w:val="000000" w:themeColor="text1"/>
                          <w:sz w:val="28"/>
                          <w:szCs w:val="2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color w:val="000000" w:themeColor="text1"/>
                          <w:sz w:val="28"/>
                          <w:szCs w:val="2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Your wedding ceremony</w:t>
                      </w:r>
                    </w:p>
                    <w:p w14:paraId="74C73585" w14:textId="346A168F" w:rsidR="00683D9C" w:rsidRPr="00683D9C" w:rsidRDefault="005A2C27" w:rsidP="00683D9C">
                      <w:pPr>
                        <w:rPr>
                          <w:color w:val="000000" w:themeColor="text1"/>
                          <w:sz w:val="20"/>
                          <w:szCs w:val="2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color w:val="000000" w:themeColor="text1"/>
                          <w:sz w:val="20"/>
                          <w:szCs w:val="2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If you are getting married in one of our Parish Churches, we will provide and organist. The fee for this is indicated on the admin form. If you </w:t>
                      </w:r>
                      <w:proofErr w:type="spellStart"/>
                      <w:r>
                        <w:rPr>
                          <w:color w:val="000000" w:themeColor="text1"/>
                          <w:sz w:val="20"/>
                          <w:szCs w:val="2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inted</w:t>
                      </w:r>
                      <w:proofErr w:type="spellEnd"/>
                      <w:r>
                        <w:rPr>
                          <w:color w:val="000000" w:themeColor="text1"/>
                          <w:sz w:val="20"/>
                          <w:szCs w:val="2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using any other </w:t>
                      </w:r>
                      <w:proofErr w:type="spellStart"/>
                      <w:r>
                        <w:rPr>
                          <w:color w:val="000000" w:themeColor="text1"/>
                          <w:sz w:val="20"/>
                          <w:szCs w:val="2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musciains</w:t>
                      </w:r>
                      <w:proofErr w:type="spellEnd"/>
                      <w:r>
                        <w:rPr>
                          <w:color w:val="000000" w:themeColor="text1"/>
                          <w:sz w:val="20"/>
                          <w:szCs w:val="2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or your own organist, you are welcome to do so. However, y</w:t>
                      </w:r>
                      <w:r w:rsidR="00683D9C" w:rsidRPr="00683D9C">
                        <w:rPr>
                          <w:color w:val="000000" w:themeColor="text1"/>
                          <w:sz w:val="20"/>
                          <w:szCs w:val="2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ou are responsible for arranging your own musicians</w:t>
                      </w:r>
                      <w:r>
                        <w:rPr>
                          <w:color w:val="000000" w:themeColor="text1"/>
                          <w:sz w:val="20"/>
                          <w:szCs w:val="2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.</w:t>
                      </w:r>
                      <w:r w:rsidR="00683D9C" w:rsidRPr="00683D9C">
                        <w:rPr>
                          <w:color w:val="000000" w:themeColor="text1"/>
                          <w:sz w:val="20"/>
                          <w:szCs w:val="2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>
                        <w:rPr>
                          <w:color w:val="000000" w:themeColor="text1"/>
                          <w:sz w:val="20"/>
                          <w:szCs w:val="2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="00683D9C" w:rsidRPr="00683D9C">
                        <w:rPr>
                          <w:color w:val="000000" w:themeColor="text1"/>
                          <w:sz w:val="20"/>
                          <w:szCs w:val="2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Hymns or songs choices are yours and you can find suggestions online or you may have family favourites or traditions. – just let the musicians and me know beforehand.</w:t>
                      </w:r>
                    </w:p>
                    <w:p w14:paraId="571A1E57" w14:textId="407F5AB6" w:rsidR="00683D9C" w:rsidRPr="00683D9C" w:rsidRDefault="00683D9C" w:rsidP="00683D9C">
                      <w:pPr>
                        <w:rPr>
                          <w:color w:val="000000" w:themeColor="text1"/>
                          <w:sz w:val="20"/>
                          <w:szCs w:val="2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683D9C">
                        <w:rPr>
                          <w:color w:val="000000" w:themeColor="text1"/>
                          <w:sz w:val="20"/>
                          <w:szCs w:val="2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The Order of Service is flexible </w:t>
                      </w:r>
                      <w:r w:rsidR="002507B0">
                        <w:rPr>
                          <w:color w:val="000000" w:themeColor="text1"/>
                          <w:sz w:val="20"/>
                          <w:szCs w:val="2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in order to </w:t>
                      </w:r>
                      <w:r w:rsidRPr="00683D9C">
                        <w:rPr>
                          <w:color w:val="000000" w:themeColor="text1"/>
                          <w:sz w:val="20"/>
                          <w:szCs w:val="2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accommodate significant and special requests that you may have. If you have any details re preferred readings and </w:t>
                      </w:r>
                      <w:proofErr w:type="gramStart"/>
                      <w:r w:rsidRPr="00683D9C">
                        <w:rPr>
                          <w:color w:val="000000" w:themeColor="text1"/>
                          <w:sz w:val="20"/>
                          <w:szCs w:val="2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prayers</w:t>
                      </w:r>
                      <w:proofErr w:type="gramEnd"/>
                      <w:r w:rsidRPr="00683D9C">
                        <w:rPr>
                          <w:color w:val="000000" w:themeColor="text1"/>
                          <w:sz w:val="20"/>
                          <w:szCs w:val="2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I would be glad to include those.  Indeed, if you have any family members and friends who would like to participate that is also possible.</w:t>
                      </w:r>
                    </w:p>
                    <w:p w14:paraId="0C69B18E" w14:textId="77777777" w:rsidR="00683D9C" w:rsidRPr="00683D9C" w:rsidRDefault="00683D9C" w:rsidP="00683D9C">
                      <w:pPr>
                        <w:rPr>
                          <w:color w:val="000000" w:themeColor="text1"/>
                          <w:sz w:val="20"/>
                          <w:szCs w:val="2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E02373" w:rsidRPr="00E02373">
        <w:rPr>
          <w:rFonts w:ascii="Segoe UI Light" w:hAnsi="Segoe UI Light"/>
          <w:noProof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4DF21828" wp14:editId="15688C39">
                <wp:simplePos x="0" y="0"/>
                <wp:positionH relativeFrom="column">
                  <wp:posOffset>4098290</wp:posOffset>
                </wp:positionH>
                <wp:positionV relativeFrom="paragraph">
                  <wp:posOffset>5784850</wp:posOffset>
                </wp:positionV>
                <wp:extent cx="2392680" cy="2231390"/>
                <wp:effectExtent l="19050" t="19050" r="26670" b="16510"/>
                <wp:wrapSquare wrapText="bothSides"/>
                <wp:docPr id="7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92680" cy="223139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38100" cap="flat" cmpd="sng" algn="ctr">
                          <a:solidFill>
                            <a:srgbClr val="4472C4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ffectLst/>
                      </wps:spPr>
                      <wps:txbx>
                        <w:txbxContent>
                          <w:p w14:paraId="78633D50" w14:textId="3DC12F23" w:rsidR="00683D9C" w:rsidRDefault="00683D9C" w:rsidP="00683D9C">
                            <w:pPr>
                              <w:rPr>
                                <w:color w:val="000000" w:themeColor="text1"/>
                                <w:sz w:val="28"/>
                                <w:szCs w:val="2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color w:val="000000" w:themeColor="text1"/>
                                <w:sz w:val="28"/>
                                <w:szCs w:val="2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Getting married in St Palladius Church</w:t>
                            </w:r>
                          </w:p>
                          <w:p w14:paraId="373A2230" w14:textId="00769AD5" w:rsidR="00683D9C" w:rsidRDefault="00683D9C" w:rsidP="00683D9C">
                            <w:pPr>
                              <w:rPr>
                                <w:color w:val="000000" w:themeColor="text1"/>
                                <w:sz w:val="20"/>
                                <w:szCs w:val="2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683D9C">
                              <w:rPr>
                                <w:color w:val="000000" w:themeColor="text1"/>
                                <w:sz w:val="20"/>
                                <w:szCs w:val="2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For the purpose of your wedding, the use of St Palladius, an Episcop</w:t>
                            </w: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alian</w:t>
                            </w:r>
                            <w:r w:rsidRPr="00683D9C">
                              <w:rPr>
                                <w:color w:val="000000" w:themeColor="text1"/>
                                <w:sz w:val="20"/>
                                <w:szCs w:val="2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Church, is part of your wedding package with Drumtochty Castle. </w:t>
                            </w: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It is not my church and so any questions about the use of the church must be directed to the staff at Drumtochty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F21828" id="Text Box 7" o:spid="_x0000_s1028" type="#_x0000_t202" style="position:absolute;margin-left:322.7pt;margin-top:455.5pt;width:188.4pt;height:175.7pt;z-index:2516664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" fillcolor="window" strokecolor="#4472c4" strokeweight="3pt">
                <v:textbox>
                  <w:txbxContent>
                    <w:p w14:paraId="78633D50" w14:textId="3DC12F23" w:rsidR="00683D9C" w:rsidRDefault="00683D9C" w:rsidP="00683D9C">
                      <w:pPr>
                        <w:rPr>
                          <w:color w:val="000000" w:themeColor="text1"/>
                          <w:sz w:val="28"/>
                          <w:szCs w:val="2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color w:val="000000" w:themeColor="text1"/>
                          <w:sz w:val="28"/>
                          <w:szCs w:val="2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Getting married in St Palladius Church</w:t>
                      </w:r>
                    </w:p>
                    <w:p w14:paraId="373A2230" w14:textId="00769AD5" w:rsidR="00683D9C" w:rsidRDefault="00683D9C" w:rsidP="00683D9C">
                      <w:pPr>
                        <w:rPr>
                          <w:color w:val="000000" w:themeColor="text1"/>
                          <w:sz w:val="20"/>
                          <w:szCs w:val="2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683D9C">
                        <w:rPr>
                          <w:color w:val="000000" w:themeColor="text1"/>
                          <w:sz w:val="20"/>
                          <w:szCs w:val="2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For the purpose of your wedding, the use of St Palladius, an Episcop</w:t>
                      </w:r>
                      <w:r>
                        <w:rPr>
                          <w:color w:val="000000" w:themeColor="text1"/>
                          <w:sz w:val="20"/>
                          <w:szCs w:val="2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alian</w:t>
                      </w:r>
                      <w:r w:rsidRPr="00683D9C">
                        <w:rPr>
                          <w:color w:val="000000" w:themeColor="text1"/>
                          <w:sz w:val="20"/>
                          <w:szCs w:val="2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Church, is part of your wedding package with Drumtochty Castle. </w:t>
                      </w:r>
                      <w:r>
                        <w:rPr>
                          <w:color w:val="000000" w:themeColor="text1"/>
                          <w:sz w:val="20"/>
                          <w:szCs w:val="2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It is not my church and so any questions about the use of the church must be directed to the staff at Drumtochty.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683D9C" w:rsidRPr="00E02373">
        <w:rPr>
          <w:rFonts w:ascii="Segoe UI Light" w:hAnsi="Segoe UI Light"/>
          <w:noProof/>
        </w:rPr>
        <mc:AlternateContent>
          <mc:Choice Requires="wps">
            <w:drawing>
              <wp:anchor distT="45720" distB="45720" distL="114300" distR="114300" simplePos="0" relativeHeight="251670528" behindDoc="0" locked="0" layoutInCell="1" allowOverlap="1" wp14:anchorId="3A1BFF17" wp14:editId="0104BE86">
                <wp:simplePos x="0" y="0"/>
                <wp:positionH relativeFrom="column">
                  <wp:posOffset>-104042</wp:posOffset>
                </wp:positionH>
                <wp:positionV relativeFrom="paragraph">
                  <wp:posOffset>8212943</wp:posOffset>
                </wp:positionV>
                <wp:extent cx="6592570" cy="1316990"/>
                <wp:effectExtent l="19050" t="19050" r="17780" b="16510"/>
                <wp:wrapSquare wrapText="bothSides"/>
                <wp:docPr id="15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92570" cy="131699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38100" cap="flat" cmpd="sng" algn="ctr">
                          <a:solidFill>
                            <a:srgbClr val="4472C4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ffectLst/>
                      </wps:spPr>
                      <wps:txbx>
                        <w:txbxContent>
                          <w:p w14:paraId="26AC4AB9" w14:textId="77777777" w:rsidR="00683D9C" w:rsidRDefault="00683D9C" w:rsidP="00683D9C">
                            <w:pPr>
                              <w:rPr>
                                <w:color w:val="000000" w:themeColor="text1"/>
                                <w:sz w:val="28"/>
                                <w:szCs w:val="2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proofErr w:type="gramStart"/>
                            <w:r>
                              <w:rPr>
                                <w:color w:val="000000" w:themeColor="text1"/>
                                <w:sz w:val="28"/>
                                <w:szCs w:val="2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Finally</w:t>
                            </w:r>
                            <w:proofErr w:type="gramEnd"/>
                            <w:r>
                              <w:rPr>
                                <w:color w:val="000000" w:themeColor="text1"/>
                                <w:sz w:val="28"/>
                                <w:szCs w:val="2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…</w:t>
                            </w:r>
                          </w:p>
                          <w:p w14:paraId="5957A721" w14:textId="23204782" w:rsidR="00683D9C" w:rsidRPr="00683D9C" w:rsidRDefault="00683D9C" w:rsidP="00683D9C">
                            <w:pPr>
                              <w:rPr>
                                <w:color w:val="000000" w:themeColor="text1"/>
                                <w:sz w:val="20"/>
                                <w:szCs w:val="2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T</w:t>
                            </w:r>
                            <w:r w:rsidRPr="00683D9C">
                              <w:rPr>
                                <w:color w:val="000000" w:themeColor="text1"/>
                                <w:sz w:val="20"/>
                                <w:szCs w:val="2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he fee for the use of th</w:t>
                            </w:r>
                            <w:r w:rsidR="005A2C27">
                              <w:rPr>
                                <w:color w:val="000000" w:themeColor="text1"/>
                                <w:sz w:val="20"/>
                                <w:szCs w:val="2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e </w:t>
                            </w:r>
                            <w:r w:rsidRPr="00683D9C">
                              <w:rPr>
                                <w:color w:val="000000" w:themeColor="text1"/>
                                <w:sz w:val="20"/>
                                <w:szCs w:val="2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church is </w:t>
                            </w:r>
                            <w:r w:rsidR="005A2C27">
                              <w:rPr>
                                <w:color w:val="000000" w:themeColor="text1"/>
                                <w:sz w:val="20"/>
                                <w:szCs w:val="2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indicated on the form, however</w:t>
                            </w:r>
                            <w:r w:rsidR="00662320">
                              <w:rPr>
                                <w:color w:val="000000" w:themeColor="text1"/>
                                <w:sz w:val="20"/>
                                <w:szCs w:val="2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,</w:t>
                            </w:r>
                            <w:r w:rsidR="005A2C27">
                              <w:rPr>
                                <w:color w:val="000000" w:themeColor="text1"/>
                                <w:sz w:val="20"/>
                                <w:szCs w:val="2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if you are getting married at St Palladius, </w:t>
                            </w:r>
                            <w:r w:rsidR="00662320">
                              <w:rPr>
                                <w:color w:val="000000" w:themeColor="text1"/>
                                <w:sz w:val="20"/>
                                <w:szCs w:val="2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t</w:t>
                            </w:r>
                            <w:r w:rsidRPr="00683D9C">
                              <w:rPr>
                                <w:color w:val="000000" w:themeColor="text1"/>
                                <w:sz w:val="20"/>
                                <w:szCs w:val="2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he </w:t>
                            </w:r>
                            <w:r w:rsidR="00662320">
                              <w:rPr>
                                <w:color w:val="000000" w:themeColor="text1"/>
                                <w:sz w:val="20"/>
                                <w:szCs w:val="2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fee is part of </w:t>
                            </w:r>
                            <w:r w:rsidRPr="00683D9C">
                              <w:rPr>
                                <w:color w:val="000000" w:themeColor="text1"/>
                                <w:sz w:val="20"/>
                                <w:szCs w:val="2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Drumtochty Castle package and does not come to our Parish nor is there a fee for </w:t>
                            </w: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the Minister</w:t>
                            </w:r>
                            <w:r w:rsidRPr="00683D9C">
                              <w:rPr>
                                <w:color w:val="000000" w:themeColor="text1"/>
                                <w:sz w:val="20"/>
                                <w:szCs w:val="2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. Therefore, I ask that you consider a donation of £200 to the West Mearns Parish.  This is a donation and not a fee and whether you donate who not, </w:t>
                            </w: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it </w:t>
                            </w:r>
                            <w:r w:rsidRPr="00683D9C">
                              <w:rPr>
                                <w:color w:val="000000" w:themeColor="text1"/>
                                <w:sz w:val="20"/>
                                <w:szCs w:val="2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has no bearing on my conducting the service.</w:t>
                            </w:r>
                          </w:p>
                          <w:p w14:paraId="12B37183" w14:textId="77777777" w:rsidR="00683D9C" w:rsidRPr="00683D9C" w:rsidRDefault="00683D9C" w:rsidP="00683D9C">
                            <w:pPr>
                              <w:rPr>
                                <w:color w:val="000000" w:themeColor="text1"/>
                                <w:sz w:val="20"/>
                                <w:szCs w:val="2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1BFF17" id="Text Box 15" o:spid="_x0000_s1029" type="#_x0000_t202" style="position:absolute;margin-left:-8.2pt;margin-top:646.7pt;width:519.1pt;height:103.7pt;z-index:2516705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" fillcolor="window" strokecolor="#4472c4" strokeweight="3pt">
                <v:textbox>
                  <w:txbxContent>
                    <w:p w14:paraId="26AC4AB9" w14:textId="77777777" w:rsidR="00683D9C" w:rsidRDefault="00683D9C" w:rsidP="00683D9C">
                      <w:pPr>
                        <w:rPr>
                          <w:color w:val="000000" w:themeColor="text1"/>
                          <w:sz w:val="28"/>
                          <w:szCs w:val="2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proofErr w:type="gramStart"/>
                      <w:r>
                        <w:rPr>
                          <w:color w:val="000000" w:themeColor="text1"/>
                          <w:sz w:val="28"/>
                          <w:szCs w:val="2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Finally</w:t>
                      </w:r>
                      <w:proofErr w:type="gramEnd"/>
                      <w:r>
                        <w:rPr>
                          <w:color w:val="000000" w:themeColor="text1"/>
                          <w:sz w:val="28"/>
                          <w:szCs w:val="2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…</w:t>
                      </w:r>
                    </w:p>
                    <w:p w14:paraId="5957A721" w14:textId="23204782" w:rsidR="00683D9C" w:rsidRPr="00683D9C" w:rsidRDefault="00683D9C" w:rsidP="00683D9C">
                      <w:pPr>
                        <w:rPr>
                          <w:color w:val="000000" w:themeColor="text1"/>
                          <w:sz w:val="20"/>
                          <w:szCs w:val="2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color w:val="000000" w:themeColor="text1"/>
                          <w:sz w:val="20"/>
                          <w:szCs w:val="2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T</w:t>
                      </w:r>
                      <w:r w:rsidRPr="00683D9C">
                        <w:rPr>
                          <w:color w:val="000000" w:themeColor="text1"/>
                          <w:sz w:val="20"/>
                          <w:szCs w:val="2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he fee for the use of th</w:t>
                      </w:r>
                      <w:r w:rsidR="005A2C27">
                        <w:rPr>
                          <w:color w:val="000000" w:themeColor="text1"/>
                          <w:sz w:val="20"/>
                          <w:szCs w:val="2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e </w:t>
                      </w:r>
                      <w:r w:rsidRPr="00683D9C">
                        <w:rPr>
                          <w:color w:val="000000" w:themeColor="text1"/>
                          <w:sz w:val="20"/>
                          <w:szCs w:val="2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church is </w:t>
                      </w:r>
                      <w:r w:rsidR="005A2C27">
                        <w:rPr>
                          <w:color w:val="000000" w:themeColor="text1"/>
                          <w:sz w:val="20"/>
                          <w:szCs w:val="2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indicated on the form, however</w:t>
                      </w:r>
                      <w:r w:rsidR="00662320">
                        <w:rPr>
                          <w:color w:val="000000" w:themeColor="text1"/>
                          <w:sz w:val="20"/>
                          <w:szCs w:val="2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,</w:t>
                      </w:r>
                      <w:r w:rsidR="005A2C27">
                        <w:rPr>
                          <w:color w:val="000000" w:themeColor="text1"/>
                          <w:sz w:val="20"/>
                          <w:szCs w:val="2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if you are getting married at St Palladius, </w:t>
                      </w:r>
                      <w:r w:rsidR="00662320">
                        <w:rPr>
                          <w:color w:val="000000" w:themeColor="text1"/>
                          <w:sz w:val="20"/>
                          <w:szCs w:val="2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t</w:t>
                      </w:r>
                      <w:r w:rsidRPr="00683D9C">
                        <w:rPr>
                          <w:color w:val="000000" w:themeColor="text1"/>
                          <w:sz w:val="20"/>
                          <w:szCs w:val="2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he </w:t>
                      </w:r>
                      <w:r w:rsidR="00662320">
                        <w:rPr>
                          <w:color w:val="000000" w:themeColor="text1"/>
                          <w:sz w:val="20"/>
                          <w:szCs w:val="2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fee is part of </w:t>
                      </w:r>
                      <w:r w:rsidRPr="00683D9C">
                        <w:rPr>
                          <w:color w:val="000000" w:themeColor="text1"/>
                          <w:sz w:val="20"/>
                          <w:szCs w:val="2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Drumtochty Castle package and does not come to our Parish nor is there a fee for </w:t>
                      </w:r>
                      <w:r>
                        <w:rPr>
                          <w:color w:val="000000" w:themeColor="text1"/>
                          <w:sz w:val="20"/>
                          <w:szCs w:val="2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the Minister</w:t>
                      </w:r>
                      <w:r w:rsidRPr="00683D9C">
                        <w:rPr>
                          <w:color w:val="000000" w:themeColor="text1"/>
                          <w:sz w:val="20"/>
                          <w:szCs w:val="2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. Therefore, I ask that you consider a donation of £200 to the West Mearns Parish.  This is a donation and not a fee and whether you donate who not, </w:t>
                      </w:r>
                      <w:r>
                        <w:rPr>
                          <w:color w:val="000000" w:themeColor="text1"/>
                          <w:sz w:val="20"/>
                          <w:szCs w:val="2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it </w:t>
                      </w:r>
                      <w:r w:rsidRPr="00683D9C">
                        <w:rPr>
                          <w:color w:val="000000" w:themeColor="text1"/>
                          <w:sz w:val="20"/>
                          <w:szCs w:val="2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has no bearing on my conducting the service.</w:t>
                      </w:r>
                    </w:p>
                    <w:p w14:paraId="12B37183" w14:textId="77777777" w:rsidR="00683D9C" w:rsidRPr="00683D9C" w:rsidRDefault="00683D9C" w:rsidP="00683D9C">
                      <w:pPr>
                        <w:rPr>
                          <w:color w:val="000000" w:themeColor="text1"/>
                          <w:sz w:val="20"/>
                          <w:szCs w:val="2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683D9C" w:rsidRPr="00E02373">
        <w:rPr>
          <w:rFonts w:ascii="Segoe UI Light" w:hAnsi="Segoe UI Light"/>
          <w:noProof/>
        </w:rPr>
        <mc:AlternateContent>
          <mc:Choice Requires="wps">
            <w:drawing>
              <wp:anchor distT="45720" distB="45720" distL="114300" distR="114300" simplePos="0" relativeHeight="251668480" behindDoc="0" locked="0" layoutInCell="1" allowOverlap="1" wp14:anchorId="2DD020BB" wp14:editId="5DCD0583">
                <wp:simplePos x="0" y="0"/>
                <wp:positionH relativeFrom="column">
                  <wp:posOffset>-95348</wp:posOffset>
                </wp:positionH>
                <wp:positionV relativeFrom="paragraph">
                  <wp:posOffset>5786803</wp:posOffset>
                </wp:positionV>
                <wp:extent cx="4086860" cy="2231390"/>
                <wp:effectExtent l="19050" t="19050" r="27940" b="16510"/>
                <wp:wrapSquare wrapText="bothSides"/>
                <wp:docPr id="8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86860" cy="223139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38100" cap="flat" cmpd="sng" algn="ctr">
                          <a:solidFill>
                            <a:srgbClr val="4472C4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ffectLst/>
                      </wps:spPr>
                      <wps:txbx>
                        <w:txbxContent>
                          <w:p w14:paraId="2D199F56" w14:textId="362CC01C" w:rsidR="00683D9C" w:rsidRDefault="00E02373" w:rsidP="00683D9C">
                            <w:pPr>
                              <w:rPr>
                                <w:color w:val="000000" w:themeColor="text1"/>
                                <w:sz w:val="20"/>
                                <w:szCs w:val="2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color w:val="000000" w:themeColor="text1"/>
                                <w:sz w:val="28"/>
                                <w:szCs w:val="2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Wedding</w:t>
                            </w:r>
                            <w:r w:rsidR="00683D9C">
                              <w:rPr>
                                <w:color w:val="000000" w:themeColor="text1"/>
                                <w:sz w:val="28"/>
                                <w:szCs w:val="2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Practice</w:t>
                            </w:r>
                            <w:r w:rsidR="00683D9C">
                              <w:rPr>
                                <w:color w:val="000000" w:themeColor="text1"/>
                                <w:sz w:val="20"/>
                                <w:szCs w:val="2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</w:p>
                          <w:p w14:paraId="77E8C9E5" w14:textId="3D45B1C8" w:rsidR="00683D9C" w:rsidRDefault="00683D9C" w:rsidP="00683D9C">
                            <w:pPr>
                              <w:rPr>
                                <w:color w:val="000000" w:themeColor="text1"/>
                                <w:sz w:val="20"/>
                                <w:szCs w:val="2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683D9C">
                              <w:rPr>
                                <w:color w:val="000000" w:themeColor="text1"/>
                                <w:sz w:val="20"/>
                                <w:szCs w:val="2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I would like to meet with the main wedding party, and anyone else who </w:t>
                            </w:r>
                            <w:r w:rsidR="002507B0">
                              <w:rPr>
                                <w:color w:val="000000" w:themeColor="text1"/>
                                <w:sz w:val="20"/>
                                <w:szCs w:val="2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will be involved in the service. This is the day before the wedding, normally at 2:00pm</w:t>
                            </w:r>
                            <w:r w:rsidR="00C06381">
                              <w:rPr>
                                <w:color w:val="000000" w:themeColor="text1"/>
                                <w:sz w:val="20"/>
                                <w:szCs w:val="2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. It </w:t>
                            </w:r>
                            <w:r w:rsidR="002507B0">
                              <w:rPr>
                                <w:color w:val="000000" w:themeColor="text1"/>
                                <w:sz w:val="20"/>
                                <w:szCs w:val="2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gives us an opportunity to finalise the details.</w:t>
                            </w:r>
                          </w:p>
                          <w:p w14:paraId="484324CC" w14:textId="043A17A3" w:rsidR="00683D9C" w:rsidRPr="00683D9C" w:rsidRDefault="00C06381" w:rsidP="00683D9C">
                            <w:pPr>
                              <w:rPr>
                                <w:color w:val="000000" w:themeColor="text1"/>
                                <w:sz w:val="20"/>
                                <w:szCs w:val="2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Furthermore,</w:t>
                            </w:r>
                            <w:r w:rsidR="00683D9C">
                              <w:rPr>
                                <w:color w:val="000000" w:themeColor="text1"/>
                                <w:sz w:val="20"/>
                                <w:szCs w:val="2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="00683D9C" w:rsidRPr="00683D9C">
                              <w:rPr>
                                <w:color w:val="000000" w:themeColor="text1"/>
                                <w:sz w:val="20"/>
                                <w:szCs w:val="2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I would like to have the ‘marriage schedule’ in my hand the day before the wedding so that I know it is correct and present.  You collect that in person from the registrar one or two days before </w:t>
                            </w:r>
                            <w:bookmarkStart w:id="0" w:name="_GoBack"/>
                            <w:bookmarkEnd w:id="0"/>
                            <w:r w:rsidR="00683D9C" w:rsidRPr="00683D9C">
                              <w:rPr>
                                <w:color w:val="000000" w:themeColor="text1"/>
                                <w:sz w:val="20"/>
                                <w:szCs w:val="2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the wedding.</w:t>
                            </w:r>
                          </w:p>
                          <w:p w14:paraId="70C59AB9" w14:textId="24DB3B94" w:rsidR="00683D9C" w:rsidRDefault="00683D9C" w:rsidP="00683D9C">
                            <w:pPr>
                              <w:rPr>
                                <w:color w:val="000000" w:themeColor="text1"/>
                                <w:sz w:val="20"/>
                                <w:szCs w:val="2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  <w:p w14:paraId="7DE450F7" w14:textId="77777777" w:rsidR="00683D9C" w:rsidRDefault="00683D9C" w:rsidP="00683D9C">
                            <w:pPr>
                              <w:rPr>
                                <w:color w:val="000000" w:themeColor="text1"/>
                                <w:sz w:val="20"/>
                                <w:szCs w:val="2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D020BB" id="Text Box 8" o:spid="_x0000_s1030" type="#_x0000_t202" style="position:absolute;margin-left:-7.5pt;margin-top:455.65pt;width:321.8pt;height:175.7pt;z-index:2516684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" fillcolor="window" strokecolor="#4472c4" strokeweight="3pt">
                <v:textbox>
                  <w:txbxContent>
                    <w:p w14:paraId="2D199F56" w14:textId="362CC01C" w:rsidR="00683D9C" w:rsidRDefault="00E02373" w:rsidP="00683D9C">
                      <w:pPr>
                        <w:rPr>
                          <w:color w:val="000000" w:themeColor="text1"/>
                          <w:sz w:val="20"/>
                          <w:szCs w:val="2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color w:val="000000" w:themeColor="text1"/>
                          <w:sz w:val="28"/>
                          <w:szCs w:val="2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Wedding</w:t>
                      </w:r>
                      <w:r w:rsidR="00683D9C">
                        <w:rPr>
                          <w:color w:val="000000" w:themeColor="text1"/>
                          <w:sz w:val="28"/>
                          <w:szCs w:val="2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Practice</w:t>
                      </w:r>
                      <w:r w:rsidR="00683D9C">
                        <w:rPr>
                          <w:color w:val="000000" w:themeColor="text1"/>
                          <w:sz w:val="20"/>
                          <w:szCs w:val="2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</w:p>
                    <w:p w14:paraId="77E8C9E5" w14:textId="3D45B1C8" w:rsidR="00683D9C" w:rsidRDefault="00683D9C" w:rsidP="00683D9C">
                      <w:pPr>
                        <w:rPr>
                          <w:color w:val="000000" w:themeColor="text1"/>
                          <w:sz w:val="20"/>
                          <w:szCs w:val="2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683D9C">
                        <w:rPr>
                          <w:color w:val="000000" w:themeColor="text1"/>
                          <w:sz w:val="20"/>
                          <w:szCs w:val="2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I would like to meet with the main wedding party, and anyone else who </w:t>
                      </w:r>
                      <w:r w:rsidR="002507B0">
                        <w:rPr>
                          <w:color w:val="000000" w:themeColor="text1"/>
                          <w:sz w:val="20"/>
                          <w:szCs w:val="2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will be involved in the service. This is the day before the wedding, normally at 2:00pm</w:t>
                      </w:r>
                      <w:r w:rsidR="00C06381">
                        <w:rPr>
                          <w:color w:val="000000" w:themeColor="text1"/>
                          <w:sz w:val="20"/>
                          <w:szCs w:val="2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. It </w:t>
                      </w:r>
                      <w:r w:rsidR="002507B0">
                        <w:rPr>
                          <w:color w:val="000000" w:themeColor="text1"/>
                          <w:sz w:val="20"/>
                          <w:szCs w:val="2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gives us an opportunity to finalise the details.</w:t>
                      </w:r>
                    </w:p>
                    <w:p w14:paraId="484324CC" w14:textId="043A17A3" w:rsidR="00683D9C" w:rsidRPr="00683D9C" w:rsidRDefault="00C06381" w:rsidP="00683D9C">
                      <w:pPr>
                        <w:rPr>
                          <w:color w:val="000000" w:themeColor="text1"/>
                          <w:sz w:val="20"/>
                          <w:szCs w:val="2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color w:val="000000" w:themeColor="text1"/>
                          <w:sz w:val="20"/>
                          <w:szCs w:val="2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Furthermore,</w:t>
                      </w:r>
                      <w:r w:rsidR="00683D9C">
                        <w:rPr>
                          <w:color w:val="000000" w:themeColor="text1"/>
                          <w:sz w:val="20"/>
                          <w:szCs w:val="2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="00683D9C" w:rsidRPr="00683D9C">
                        <w:rPr>
                          <w:color w:val="000000" w:themeColor="text1"/>
                          <w:sz w:val="20"/>
                          <w:szCs w:val="2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I would like to have the ‘marriage schedule’ in my hand the day before the wedding so that I know it is correct and present.  You collect that in person from the registrar one or two days before </w:t>
                      </w:r>
                      <w:bookmarkStart w:id="1" w:name="_GoBack"/>
                      <w:bookmarkEnd w:id="1"/>
                      <w:r w:rsidR="00683D9C" w:rsidRPr="00683D9C">
                        <w:rPr>
                          <w:color w:val="000000" w:themeColor="text1"/>
                          <w:sz w:val="20"/>
                          <w:szCs w:val="2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the wedding.</w:t>
                      </w:r>
                    </w:p>
                    <w:p w14:paraId="70C59AB9" w14:textId="24DB3B94" w:rsidR="00683D9C" w:rsidRDefault="00683D9C" w:rsidP="00683D9C">
                      <w:pPr>
                        <w:rPr>
                          <w:color w:val="000000" w:themeColor="text1"/>
                          <w:sz w:val="20"/>
                          <w:szCs w:val="2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  <w:p w14:paraId="7DE450F7" w14:textId="77777777" w:rsidR="00683D9C" w:rsidRDefault="00683D9C" w:rsidP="00683D9C">
                      <w:pPr>
                        <w:rPr>
                          <w:color w:val="000000" w:themeColor="text1"/>
                          <w:sz w:val="20"/>
                          <w:szCs w:val="2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683D9C" w:rsidRPr="00E02373">
        <w:rPr>
          <w:rFonts w:ascii="Segoe UI Light" w:hAnsi="Segoe UI Light"/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094ACF25" wp14:editId="3FC5B4B8">
                <wp:simplePos x="0" y="0"/>
                <wp:positionH relativeFrom="column">
                  <wp:posOffset>3859530</wp:posOffset>
                </wp:positionH>
                <wp:positionV relativeFrom="paragraph">
                  <wp:posOffset>19050</wp:posOffset>
                </wp:positionV>
                <wp:extent cx="2360930" cy="3154680"/>
                <wp:effectExtent l="19050" t="19050" r="27940" b="2667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3154680"/>
                        </a:xfrm>
                        <a:prstGeom prst="rect">
                          <a:avLst/>
                        </a:prstGeom>
                        <a:solidFill>
                          <a:srgbClr val="FFB9B9"/>
                        </a:solidFill>
                        <a:ln w="38100" cap="flat" cmpd="sng" algn="ctr">
                          <a:solidFill>
                            <a:srgbClr val="4472C4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ffectLst/>
                      </wps:spPr>
                      <wps:txbx>
                        <w:txbxContent>
                          <w:p w14:paraId="00F312C4" w14:textId="4617BFC8" w:rsidR="00683D9C" w:rsidRPr="002507B0" w:rsidRDefault="00683D9C" w:rsidP="00683D9C">
                            <w:pPr>
                              <w:rPr>
                                <w:b/>
                                <w:bCs/>
                                <w:color w:val="FF0000"/>
                                <w:sz w:val="28"/>
                                <w:szCs w:val="2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2507B0">
                              <w:rPr>
                                <w:b/>
                                <w:bCs/>
                                <w:color w:val="FF0000"/>
                                <w:sz w:val="28"/>
                                <w:szCs w:val="2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Getting married in Scotland</w:t>
                            </w:r>
                          </w:p>
                          <w:p w14:paraId="1D2BEBF7" w14:textId="77777777" w:rsidR="00683D9C" w:rsidRDefault="00683D9C" w:rsidP="00683D9C">
                            <w:pPr>
                              <w:rPr>
                                <w:color w:val="000000" w:themeColor="text1"/>
                                <w:sz w:val="20"/>
                                <w:szCs w:val="2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683D9C">
                              <w:rPr>
                                <w:color w:val="000000" w:themeColor="text1"/>
                                <w:sz w:val="20"/>
                                <w:szCs w:val="2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The local registrar is in Stonehaven, ‘Viewmount’, Arduthie Road, AB39 2DQ   TEL  01569 768360.    </w:t>
                            </w:r>
                          </w:p>
                          <w:p w14:paraId="18253F9D" w14:textId="54BE76FC" w:rsidR="00683D9C" w:rsidRDefault="00683D9C" w:rsidP="00683D9C">
                            <w:pPr>
                              <w:rPr>
                                <w:color w:val="000000" w:themeColor="text1"/>
                                <w:sz w:val="20"/>
                                <w:szCs w:val="2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683D9C">
                              <w:rPr>
                                <w:color w:val="000000" w:themeColor="text1"/>
                                <w:sz w:val="20"/>
                                <w:szCs w:val="2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It is essential that you make contact </w:t>
                            </w:r>
                            <w:r w:rsidRPr="002507B0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AT LEAST 30 days</w:t>
                            </w:r>
                            <w:r w:rsidRPr="00683D9C">
                              <w:rPr>
                                <w:color w:val="000000" w:themeColor="text1"/>
                                <w:sz w:val="20"/>
                                <w:szCs w:val="2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before your wedding however you can get in touch whenever you like, and you will be directed as to the legal necessities in Scotland which you must organize yourselves.  </w:t>
                            </w:r>
                          </w:p>
                          <w:p w14:paraId="29E79204" w14:textId="348B02DA" w:rsidR="00683D9C" w:rsidRPr="00F15425" w:rsidRDefault="00683D9C" w:rsidP="00683D9C">
                            <w:pPr>
                              <w:rPr>
                                <w:color w:val="000000" w:themeColor="text1"/>
                                <w:sz w:val="20"/>
                                <w:szCs w:val="2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683D9C">
                              <w:rPr>
                                <w:color w:val="000000" w:themeColor="text1"/>
                                <w:sz w:val="20"/>
                                <w:szCs w:val="2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For further information please consult www.NRScotland.gov.uk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4ACF25" id="_x0000_s1031" type="#_x0000_t202" style="position:absolute;margin-left:303.9pt;margin-top:1.5pt;width:185.9pt;height:248.4pt;z-index:251661312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" fillcolor="#ffb9b9" strokecolor="#4472c4" strokeweight="3pt">
                <v:textbox>
                  <w:txbxContent>
                    <w:p w14:paraId="00F312C4" w14:textId="4617BFC8" w:rsidR="00683D9C" w:rsidRPr="002507B0" w:rsidRDefault="00683D9C" w:rsidP="00683D9C">
                      <w:pPr>
                        <w:rPr>
                          <w:b/>
                          <w:bCs/>
                          <w:color w:val="FF0000"/>
                          <w:sz w:val="28"/>
                          <w:szCs w:val="2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2507B0">
                        <w:rPr>
                          <w:b/>
                          <w:bCs/>
                          <w:color w:val="FF0000"/>
                          <w:sz w:val="28"/>
                          <w:szCs w:val="2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Getting married in Scotland</w:t>
                      </w:r>
                    </w:p>
                    <w:p w14:paraId="1D2BEBF7" w14:textId="77777777" w:rsidR="00683D9C" w:rsidRDefault="00683D9C" w:rsidP="00683D9C">
                      <w:pPr>
                        <w:rPr>
                          <w:color w:val="000000" w:themeColor="text1"/>
                          <w:sz w:val="20"/>
                          <w:szCs w:val="2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683D9C">
                        <w:rPr>
                          <w:color w:val="000000" w:themeColor="text1"/>
                          <w:sz w:val="20"/>
                          <w:szCs w:val="2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The local registrar is in Stonehaven, ‘Viewmount’, Arduthie Road, AB39 2DQ   TEL  01569 768360.    </w:t>
                      </w:r>
                    </w:p>
                    <w:p w14:paraId="18253F9D" w14:textId="54BE76FC" w:rsidR="00683D9C" w:rsidRDefault="00683D9C" w:rsidP="00683D9C">
                      <w:pPr>
                        <w:rPr>
                          <w:color w:val="000000" w:themeColor="text1"/>
                          <w:sz w:val="20"/>
                          <w:szCs w:val="2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683D9C">
                        <w:rPr>
                          <w:color w:val="000000" w:themeColor="text1"/>
                          <w:sz w:val="20"/>
                          <w:szCs w:val="2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It is essential that you make contact </w:t>
                      </w:r>
                      <w:r w:rsidRPr="002507B0">
                        <w:rPr>
                          <w:b/>
                          <w:bCs/>
                          <w:color w:val="000000" w:themeColor="text1"/>
                          <w:sz w:val="20"/>
                          <w:szCs w:val="2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AT LEAST 30 days</w:t>
                      </w:r>
                      <w:r w:rsidRPr="00683D9C">
                        <w:rPr>
                          <w:color w:val="000000" w:themeColor="text1"/>
                          <w:sz w:val="20"/>
                          <w:szCs w:val="2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before your wedding however you can get in touch whenever you like, and you will be directed as to the legal necessities in Scotland which you must organize yourselves.  </w:t>
                      </w:r>
                    </w:p>
                    <w:p w14:paraId="29E79204" w14:textId="348B02DA" w:rsidR="00683D9C" w:rsidRPr="00F15425" w:rsidRDefault="00683D9C" w:rsidP="00683D9C">
                      <w:pPr>
                        <w:rPr>
                          <w:color w:val="000000" w:themeColor="text1"/>
                          <w:sz w:val="20"/>
                          <w:szCs w:val="2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683D9C">
                        <w:rPr>
                          <w:color w:val="000000" w:themeColor="text1"/>
                          <w:sz w:val="20"/>
                          <w:szCs w:val="2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For further information please consult www.NRScotland.gov.uk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683D9C" w:rsidRPr="00E02373">
        <w:rPr>
          <w:rFonts w:ascii="Segoe UI Light" w:hAnsi="Segoe UI Light"/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1234D384" wp14:editId="6A393BB8">
                <wp:simplePos x="0" y="0"/>
                <wp:positionH relativeFrom="column">
                  <wp:posOffset>-104140</wp:posOffset>
                </wp:positionH>
                <wp:positionV relativeFrom="paragraph">
                  <wp:posOffset>19050</wp:posOffset>
                </wp:positionV>
                <wp:extent cx="3726180" cy="3154680"/>
                <wp:effectExtent l="19050" t="19050" r="26670" b="2667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26180" cy="3154680"/>
                        </a:xfrm>
                        <a:prstGeom prst="rect">
                          <a:avLst/>
                        </a:prstGeom>
                        <a:ln w="38100">
                          <a:headEnd/>
                          <a:tailEnd/>
                        </a:ln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BB80AC7" w14:textId="37F5FDCD" w:rsidR="00F15425" w:rsidRDefault="00F15425">
                            <w:pPr>
                              <w:rPr>
                                <w:color w:val="000000" w:themeColor="text1"/>
                                <w:sz w:val="28"/>
                                <w:szCs w:val="2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F15425">
                              <w:rPr>
                                <w:color w:val="000000" w:themeColor="text1"/>
                                <w:sz w:val="28"/>
                                <w:szCs w:val="2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Let me introduce myself</w:t>
                            </w:r>
                          </w:p>
                          <w:p w14:paraId="73167790" w14:textId="3B9B40CB" w:rsidR="00F15425" w:rsidRPr="00E02373" w:rsidRDefault="00F15425">
                            <w:pPr>
                              <w:rPr>
                                <w:rFonts w:ascii="Heebo" w:hAnsi="Heebo" w:cs="Heebo"/>
                                <w:color w:val="000000" w:themeColor="text1"/>
                                <w:sz w:val="20"/>
                                <w:szCs w:val="2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E02373">
                              <w:rPr>
                                <w:rFonts w:ascii="Heebo" w:hAnsi="Heebo" w:cs="Heebo"/>
                                <w:color w:val="000000" w:themeColor="text1"/>
                                <w:sz w:val="20"/>
                                <w:szCs w:val="2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I am a Church of Scotland Minister currently serving the West Mearns Parish. </w:t>
                            </w:r>
                          </w:p>
                          <w:p w14:paraId="4E117507" w14:textId="7CA850CF" w:rsidR="00F15425" w:rsidRPr="00E02373" w:rsidRDefault="00683D9C">
                            <w:pPr>
                              <w:rPr>
                                <w:rFonts w:ascii="Heebo" w:hAnsi="Heebo" w:cs="Heebo"/>
                                <w:color w:val="000000" w:themeColor="text1"/>
                                <w:sz w:val="20"/>
                                <w:szCs w:val="2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E02373">
                              <w:rPr>
                                <w:rFonts w:ascii="Heebo" w:hAnsi="Heebo" w:cs="Heebo"/>
                                <w:color w:val="000000" w:themeColor="text1"/>
                                <w:sz w:val="20"/>
                                <w:szCs w:val="2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We have </w:t>
                            </w:r>
                            <w:r w:rsidR="00F15425" w:rsidRPr="00E02373">
                              <w:rPr>
                                <w:rFonts w:ascii="Heebo" w:hAnsi="Heebo" w:cs="Heebo"/>
                                <w:color w:val="000000" w:themeColor="text1"/>
                                <w:sz w:val="20"/>
                                <w:szCs w:val="2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three churches in the Parish namely Fettercairn, Auchenblae and Glenbervie. </w:t>
                            </w:r>
                          </w:p>
                          <w:p w14:paraId="32D96568" w14:textId="55802A24" w:rsidR="00F15425" w:rsidRPr="00E02373" w:rsidRDefault="00F15425">
                            <w:pPr>
                              <w:rPr>
                                <w:rFonts w:ascii="Heebo" w:hAnsi="Heebo" w:cs="Heebo"/>
                                <w:color w:val="000000" w:themeColor="text1"/>
                                <w:sz w:val="20"/>
                                <w:szCs w:val="2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E02373">
                              <w:rPr>
                                <w:rFonts w:ascii="Heebo" w:hAnsi="Heebo" w:cs="Heebo"/>
                                <w:color w:val="000000" w:themeColor="text1"/>
                                <w:sz w:val="20"/>
                                <w:szCs w:val="2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My wife Linda, and I are from South Africa and have been resident in Scotland since 2015. </w:t>
                            </w:r>
                          </w:p>
                          <w:p w14:paraId="30DD8F01" w14:textId="3EC3F0BB" w:rsidR="00683D9C" w:rsidRPr="00E02373" w:rsidRDefault="00683D9C">
                            <w:pPr>
                              <w:rPr>
                                <w:rFonts w:ascii="Heebo" w:hAnsi="Heebo" w:cs="Heebo"/>
                                <w:color w:val="000000" w:themeColor="text1"/>
                                <w:sz w:val="20"/>
                                <w:szCs w:val="2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  <w:p w14:paraId="1D0744ED" w14:textId="44D9AD7A" w:rsidR="00683D9C" w:rsidRPr="00E02373" w:rsidRDefault="00683D9C" w:rsidP="00683D9C">
                            <w:pPr>
                              <w:jc w:val="center"/>
                              <w:rPr>
                                <w:rFonts w:ascii="Heebo" w:hAnsi="Heebo" w:cs="Heebo"/>
                                <w:color w:val="000000" w:themeColor="text1"/>
                                <w:sz w:val="20"/>
                                <w:szCs w:val="2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E02373">
                              <w:rPr>
                                <w:rFonts w:ascii="Heebo" w:hAnsi="Heebo" w:cs="Heebo"/>
                                <w:color w:val="000000" w:themeColor="text1"/>
                                <w:sz w:val="20"/>
                                <w:szCs w:val="2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Rev Brian Smith</w:t>
                            </w:r>
                          </w:p>
                          <w:p w14:paraId="44144816" w14:textId="3FC47221" w:rsidR="00DC02EA" w:rsidRDefault="00DC02EA" w:rsidP="00DC02EA">
                            <w:pPr>
                              <w:jc w:val="right"/>
                              <w:rPr>
                                <w:color w:val="000000" w:themeColor="text1"/>
                                <w:sz w:val="20"/>
                                <w:szCs w:val="2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  <w:p w14:paraId="79910610" w14:textId="77777777" w:rsidR="00DC02EA" w:rsidRPr="00F15425" w:rsidRDefault="00DC02EA">
                            <w:pPr>
                              <w:rPr>
                                <w:color w:val="000000" w:themeColor="text1"/>
                                <w:sz w:val="20"/>
                                <w:szCs w:val="2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234D384" id="_x0000_s1032" type="#_x0000_t202" style="position:absolute;margin-left:-8.2pt;margin-top:1.5pt;width:293.4pt;height:248.4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" fillcolor="white [3201]" strokecolor="#4472c4 [3204]" strokeweight="3pt">
                <v:textbox>
                  <w:txbxContent>
                    <w:p w14:paraId="0BB80AC7" w14:textId="37F5FDCD" w:rsidR="00F15425" w:rsidRDefault="00F15425">
                      <w:pPr>
                        <w:rPr>
                          <w:color w:val="000000" w:themeColor="text1"/>
                          <w:sz w:val="28"/>
                          <w:szCs w:val="2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F15425">
                        <w:rPr>
                          <w:color w:val="000000" w:themeColor="text1"/>
                          <w:sz w:val="28"/>
                          <w:szCs w:val="2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Let me introduce myself</w:t>
                      </w:r>
                    </w:p>
                    <w:p w14:paraId="73167790" w14:textId="3B9B40CB" w:rsidR="00F15425" w:rsidRPr="00E02373" w:rsidRDefault="00F15425">
                      <w:pPr>
                        <w:rPr>
                          <w:rFonts w:ascii="Heebo" w:hAnsi="Heebo" w:cs="Heebo"/>
                          <w:color w:val="000000" w:themeColor="text1"/>
                          <w:sz w:val="20"/>
                          <w:szCs w:val="2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E02373">
                        <w:rPr>
                          <w:rFonts w:ascii="Heebo" w:hAnsi="Heebo" w:cs="Heebo"/>
                          <w:color w:val="000000" w:themeColor="text1"/>
                          <w:sz w:val="20"/>
                          <w:szCs w:val="2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I am a Church of Scotland Minister currently serving the West Mearns Parish. </w:t>
                      </w:r>
                    </w:p>
                    <w:p w14:paraId="4E117507" w14:textId="7CA850CF" w:rsidR="00F15425" w:rsidRPr="00E02373" w:rsidRDefault="00683D9C">
                      <w:pPr>
                        <w:rPr>
                          <w:rFonts w:ascii="Heebo" w:hAnsi="Heebo" w:cs="Heebo"/>
                          <w:color w:val="000000" w:themeColor="text1"/>
                          <w:sz w:val="20"/>
                          <w:szCs w:val="2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E02373">
                        <w:rPr>
                          <w:rFonts w:ascii="Heebo" w:hAnsi="Heebo" w:cs="Heebo"/>
                          <w:color w:val="000000" w:themeColor="text1"/>
                          <w:sz w:val="20"/>
                          <w:szCs w:val="2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We have </w:t>
                      </w:r>
                      <w:r w:rsidR="00F15425" w:rsidRPr="00E02373">
                        <w:rPr>
                          <w:rFonts w:ascii="Heebo" w:hAnsi="Heebo" w:cs="Heebo"/>
                          <w:color w:val="000000" w:themeColor="text1"/>
                          <w:sz w:val="20"/>
                          <w:szCs w:val="2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three churches in the Parish namely Fettercairn, Auchenblae and Glenbervie. </w:t>
                      </w:r>
                    </w:p>
                    <w:p w14:paraId="32D96568" w14:textId="55802A24" w:rsidR="00F15425" w:rsidRPr="00E02373" w:rsidRDefault="00F15425">
                      <w:pPr>
                        <w:rPr>
                          <w:rFonts w:ascii="Heebo" w:hAnsi="Heebo" w:cs="Heebo"/>
                          <w:color w:val="000000" w:themeColor="text1"/>
                          <w:sz w:val="20"/>
                          <w:szCs w:val="2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E02373">
                        <w:rPr>
                          <w:rFonts w:ascii="Heebo" w:hAnsi="Heebo" w:cs="Heebo"/>
                          <w:color w:val="000000" w:themeColor="text1"/>
                          <w:sz w:val="20"/>
                          <w:szCs w:val="2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My wife Linda, and I are from South Africa and have been resident in Scotland since 2015. </w:t>
                      </w:r>
                    </w:p>
                    <w:p w14:paraId="30DD8F01" w14:textId="3EC3F0BB" w:rsidR="00683D9C" w:rsidRPr="00E02373" w:rsidRDefault="00683D9C">
                      <w:pPr>
                        <w:rPr>
                          <w:rFonts w:ascii="Heebo" w:hAnsi="Heebo" w:cs="Heebo"/>
                          <w:color w:val="000000" w:themeColor="text1"/>
                          <w:sz w:val="20"/>
                          <w:szCs w:val="2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  <w:p w14:paraId="1D0744ED" w14:textId="44D9AD7A" w:rsidR="00683D9C" w:rsidRPr="00E02373" w:rsidRDefault="00683D9C" w:rsidP="00683D9C">
                      <w:pPr>
                        <w:jc w:val="center"/>
                        <w:rPr>
                          <w:rFonts w:ascii="Heebo" w:hAnsi="Heebo" w:cs="Heebo"/>
                          <w:color w:val="000000" w:themeColor="text1"/>
                          <w:sz w:val="20"/>
                          <w:szCs w:val="2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E02373">
                        <w:rPr>
                          <w:rFonts w:ascii="Heebo" w:hAnsi="Heebo" w:cs="Heebo"/>
                          <w:color w:val="000000" w:themeColor="text1"/>
                          <w:sz w:val="20"/>
                          <w:szCs w:val="2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Rev Brian Smith</w:t>
                      </w:r>
                    </w:p>
                    <w:p w14:paraId="44144816" w14:textId="3FC47221" w:rsidR="00DC02EA" w:rsidRDefault="00DC02EA" w:rsidP="00DC02EA">
                      <w:pPr>
                        <w:jc w:val="right"/>
                        <w:rPr>
                          <w:color w:val="000000" w:themeColor="text1"/>
                          <w:sz w:val="20"/>
                          <w:szCs w:val="2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  <w:p w14:paraId="79910610" w14:textId="77777777" w:rsidR="00DC02EA" w:rsidRPr="00F15425" w:rsidRDefault="00DC02EA">
                      <w:pPr>
                        <w:rPr>
                          <w:color w:val="000000" w:themeColor="text1"/>
                          <w:sz w:val="20"/>
                          <w:szCs w:val="2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683D9C" w:rsidRPr="00E02373">
        <w:rPr>
          <w:rFonts w:ascii="Segoe UI Light" w:hAnsi="Segoe UI Light"/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3C9D7EFF" wp14:editId="74B670EC">
                <wp:simplePos x="0" y="0"/>
                <wp:positionH relativeFrom="column">
                  <wp:posOffset>2523392</wp:posOffset>
                </wp:positionH>
                <wp:positionV relativeFrom="paragraph">
                  <wp:posOffset>2118946</wp:posOffset>
                </wp:positionV>
                <wp:extent cx="1002323" cy="992945"/>
                <wp:effectExtent l="0" t="0" r="7620" b="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02323" cy="99294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4B0F0ED" w14:textId="7459900B" w:rsidR="00683D9C" w:rsidRDefault="00683D9C" w:rsidP="00683D9C">
                            <w:pPr>
                              <w:jc w:val="center"/>
                            </w:pPr>
                            <w:r w:rsidRPr="00683D9C">
                              <w:rPr>
                                <w:noProof/>
                              </w:rPr>
                              <w:drawing>
                                <wp:inline distT="0" distB="0" distL="0" distR="0" wp14:anchorId="072567B8" wp14:editId="632DE6F2">
                                  <wp:extent cx="639416" cy="861646"/>
                                  <wp:effectExtent l="0" t="0" r="8890" b="0"/>
                                  <wp:docPr id="13" name="Picture 1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676948" cy="912222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9D7EFF" id="Text Box 5" o:spid="_x0000_s1033" type="#_x0000_t202" style="position:absolute;margin-left:198.7pt;margin-top:166.85pt;width:78.9pt;height:78.2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" fillcolor="white [3201]" stroked="f" strokeweight=".5pt">
                <v:textbox>
                  <w:txbxContent>
                    <w:p w14:paraId="34B0F0ED" w14:textId="7459900B" w:rsidR="00683D9C" w:rsidRDefault="00683D9C" w:rsidP="00683D9C">
                      <w:pPr>
                        <w:jc w:val="center"/>
                      </w:pPr>
                      <w:r w:rsidRPr="00683D9C">
                        <w:rPr>
                          <w:noProof/>
                        </w:rPr>
                        <w:drawing>
                          <wp:inline distT="0" distB="0" distL="0" distR="0" wp14:anchorId="072567B8" wp14:editId="632DE6F2">
                            <wp:extent cx="639416" cy="861646"/>
                            <wp:effectExtent l="0" t="0" r="8890" b="0"/>
                            <wp:docPr id="13" name="Picture 1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676948" cy="912222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sectPr w:rsidR="00F15425" w:rsidRPr="00E02373" w:rsidSect="00F15425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F871CFA" w14:textId="77777777" w:rsidR="009B32B9" w:rsidRDefault="009B32B9" w:rsidP="00683D9C">
      <w:pPr>
        <w:spacing w:after="0" w:line="240" w:lineRule="auto"/>
      </w:pPr>
      <w:r>
        <w:separator/>
      </w:r>
    </w:p>
  </w:endnote>
  <w:endnote w:type="continuationSeparator" w:id="0">
    <w:p w14:paraId="79F426B8" w14:textId="77777777" w:rsidR="009B32B9" w:rsidRDefault="009B32B9" w:rsidP="00683D9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egoe UI Historic">
    <w:panose1 w:val="020B0502040204020203"/>
    <w:charset w:val="00"/>
    <w:family w:val="swiss"/>
    <w:pitch w:val="variable"/>
    <w:sig w:usb0="800001EF" w:usb1="02000002" w:usb2="0060C080" w:usb3="00000000" w:csb0="0000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S Emeric">
    <w:altName w:val="Corbel"/>
    <w:charset w:val="00"/>
    <w:family w:val="auto"/>
    <w:pitch w:val="variable"/>
    <w:sig w:usb0="00000001" w:usb1="5000206A" w:usb2="00000000" w:usb3="00000000" w:csb0="0000009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ebo">
    <w:panose1 w:val="00000500000000000000"/>
    <w:charset w:val="00"/>
    <w:family w:val="auto"/>
    <w:pitch w:val="variable"/>
    <w:sig w:usb0="00000803" w:usb1="40000001" w:usb2="00000000" w:usb3="00000000" w:csb0="0000002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E96127" w14:textId="77777777" w:rsidR="00683D9C" w:rsidRDefault="00683D9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A816B3" w14:textId="60CE05D4" w:rsidR="00683D9C" w:rsidRDefault="00683D9C">
    <w:pPr>
      <w:pStyle w:val="Footer"/>
    </w:pPr>
    <w:r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5AC271A7" wp14:editId="7F9FBECA">
              <wp:simplePos x="0" y="0"/>
              <wp:positionH relativeFrom="page">
                <wp:posOffset>158262</wp:posOffset>
              </wp:positionH>
              <wp:positionV relativeFrom="bottomMargin">
                <wp:posOffset>106338</wp:posOffset>
              </wp:positionV>
              <wp:extent cx="7401315" cy="445135"/>
              <wp:effectExtent l="0" t="0" r="0" b="0"/>
              <wp:wrapNone/>
              <wp:docPr id="164" name="Group 16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401315" cy="445135"/>
                        <a:chOff x="-1036027" y="0"/>
                        <a:chExt cx="7208227" cy="445135"/>
                      </a:xfrm>
                    </wpg:grpSpPr>
                    <wps:wsp>
                      <wps:cNvPr id="165" name="Rectangle 165"/>
                      <wps:cNvSpPr/>
                      <wps:spPr>
                        <a:xfrm>
                          <a:off x="228600" y="0"/>
                          <a:ext cx="5943600" cy="2743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alpha val="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66" name="Text Box 166"/>
                      <wps:cNvSpPr txBox="1"/>
                      <wps:spPr>
                        <a:xfrm>
                          <a:off x="-1036027" y="9525"/>
                          <a:ext cx="6979285" cy="43561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DCF0500" w14:textId="0E727C69" w:rsidR="00683D9C" w:rsidRDefault="00683D9C">
                            <w:pPr>
                              <w:pStyle w:val="Footer"/>
                              <w:jc w:val="right"/>
                            </w:pPr>
                            <w:r w:rsidRPr="00E02373">
                              <w:rPr>
                                <w:caps/>
                                <w:color w:val="808080"/>
                                <w:sz w:val="20"/>
                                <w:szCs w:val="20"/>
                              </w:rPr>
                              <w:t>| </w:t>
                            </w:r>
                            <w:r w:rsidRPr="00E02373">
                              <w:rPr>
                                <w:color w:val="808080"/>
                                <w:sz w:val="20"/>
                                <w:szCs w:val="20"/>
                              </w:rPr>
                              <w:t xml:space="preserve">For more information please contact Rev Brian Smith  at </w:t>
                            </w:r>
                            <w:hyperlink r:id="rId1" w:history="1">
                              <w:r w:rsidRPr="0017659C">
                                <w:rPr>
                                  <w:rStyle w:val="Hyperlink"/>
                                  <w:sz w:val="20"/>
                                  <w:szCs w:val="20"/>
                                </w:rPr>
                                <w:t>Bsmith@churchofscotland.org.uk</w:t>
                              </w:r>
                            </w:hyperlink>
                            <w:r w:rsidRPr="00E02373">
                              <w:rPr>
                                <w:color w:val="808080"/>
                                <w:sz w:val="20"/>
                                <w:szCs w:val="20"/>
                              </w:rPr>
                              <w:t xml:space="preserve"> or phone +441561340203 or go to </w:t>
                            </w:r>
                            <w:hyperlink r:id="rId2" w:history="1">
                              <w:r w:rsidRPr="0017659C">
                                <w:rPr>
                                  <w:rStyle w:val="Hyperlink"/>
                                  <w:sz w:val="20"/>
                                  <w:szCs w:val="20"/>
                                </w:rPr>
                                <w:t>www.westmearns.com</w:t>
                              </w:r>
                            </w:hyperlink>
                            <w:r w:rsidRPr="00E02373">
                              <w:rPr>
                                <w:color w:val="808080"/>
                                <w:sz w:val="20"/>
                                <w:szCs w:val="20"/>
                              </w:rPr>
                              <w:t xml:space="preserve">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45720" rIns="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group w14:anchorId="5AC271A7" id="Group 164" o:spid="_x0000_s1034" style="position:absolute;margin-left:12.45pt;margin-top:8.35pt;width:582.8pt;height:35.05pt;z-index:251659264;mso-position-horizontal-relative:page;mso-position-vertical-relative:bottom-margin-area;mso-width-relative:margin" coordorigin="-10360" coordsize="72082,445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">
              <v:rect id="Rectangle 165" o:spid="_x0000_s1035" style="position:absolute;left:2286;width:59436;height:274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" fillcolor="white [3212]" stroked="f" strokeweight="1pt">
                <v:fill opacity="0"/>
              </v:re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66" o:spid="_x0000_s1036" type="#_x0000_t202" style="position:absolute;left:-10360;top:95;width:69792;height:435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" filled="f" stroked="f" strokeweight=".5pt">
                <v:textbox inset="0,,0">
                  <w:txbxContent>
                    <w:p w14:paraId="2DCF0500" w14:textId="0E727C69" w:rsidR="00683D9C" w:rsidRDefault="00683D9C">
                      <w:pPr>
                        <w:pStyle w:val="Footer"/>
                        <w:jc w:val="right"/>
                      </w:pPr>
                      <w:r w:rsidRPr="00E02373">
                        <w:rPr>
                          <w:caps/>
                          <w:color w:val="808080"/>
                          <w:sz w:val="20"/>
                          <w:szCs w:val="20"/>
                        </w:rPr>
                        <w:t>| </w:t>
                      </w:r>
                      <w:r w:rsidRPr="00E02373">
                        <w:rPr>
                          <w:color w:val="808080"/>
                          <w:sz w:val="20"/>
                          <w:szCs w:val="20"/>
                        </w:rPr>
                        <w:t xml:space="preserve">For more information please contact Rev Brian Smith  at </w:t>
                      </w:r>
                      <w:hyperlink r:id="rId3" w:history="1">
                        <w:r w:rsidRPr="0017659C">
                          <w:rPr>
                            <w:rStyle w:val="Hyperlink"/>
                            <w:sz w:val="20"/>
                            <w:szCs w:val="20"/>
                          </w:rPr>
                          <w:t>Bsmith@churchofscotland.org.uk</w:t>
                        </w:r>
                      </w:hyperlink>
                      <w:r w:rsidRPr="00E02373">
                        <w:rPr>
                          <w:color w:val="808080"/>
                          <w:sz w:val="20"/>
                          <w:szCs w:val="20"/>
                        </w:rPr>
                        <w:t xml:space="preserve"> or phone +441561340203 or go to </w:t>
                      </w:r>
                      <w:hyperlink r:id="rId4" w:history="1">
                        <w:r w:rsidRPr="0017659C">
                          <w:rPr>
                            <w:rStyle w:val="Hyperlink"/>
                            <w:sz w:val="20"/>
                            <w:szCs w:val="20"/>
                          </w:rPr>
                          <w:t>www.westmearns.com</w:t>
                        </w:r>
                      </w:hyperlink>
                      <w:r w:rsidRPr="00E02373">
                        <w:rPr>
                          <w:color w:val="808080"/>
                          <w:sz w:val="20"/>
                          <w:szCs w:val="20"/>
                        </w:rPr>
                        <w:t xml:space="preserve">  </w:t>
                      </w:r>
                    </w:p>
                  </w:txbxContent>
                </v:textbox>
              </v:shape>
              <w10:wrap anchorx="page" anchory="margin"/>
            </v:group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FCDA8F" w14:textId="77777777" w:rsidR="00683D9C" w:rsidRDefault="00683D9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ED92A1E" w14:textId="77777777" w:rsidR="009B32B9" w:rsidRDefault="009B32B9" w:rsidP="00683D9C">
      <w:pPr>
        <w:spacing w:after="0" w:line="240" w:lineRule="auto"/>
      </w:pPr>
      <w:r>
        <w:separator/>
      </w:r>
    </w:p>
  </w:footnote>
  <w:footnote w:type="continuationSeparator" w:id="0">
    <w:p w14:paraId="4E44EFD3" w14:textId="77777777" w:rsidR="009B32B9" w:rsidRDefault="009B32B9" w:rsidP="00683D9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042B0A" w14:textId="77777777" w:rsidR="00683D9C" w:rsidRDefault="00683D9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14C835" w14:textId="77777777" w:rsidR="00683D9C" w:rsidRDefault="00683D9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989E53" w14:textId="77777777" w:rsidR="00683D9C" w:rsidRDefault="00683D9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Q2s7AwNDSzNDA3NjVU0lEKTi0uzszPAykwrQUAuib27CwAAAA="/>
  </w:docVars>
  <w:rsids>
    <w:rsidRoot w:val="00F15425"/>
    <w:rsid w:val="000676B4"/>
    <w:rsid w:val="001B24E5"/>
    <w:rsid w:val="002507B0"/>
    <w:rsid w:val="00346645"/>
    <w:rsid w:val="005369F0"/>
    <w:rsid w:val="0054446D"/>
    <w:rsid w:val="005A2C27"/>
    <w:rsid w:val="00662320"/>
    <w:rsid w:val="0066364E"/>
    <w:rsid w:val="00683D9C"/>
    <w:rsid w:val="006A2FF9"/>
    <w:rsid w:val="006C305E"/>
    <w:rsid w:val="009B32B9"/>
    <w:rsid w:val="00C06381"/>
    <w:rsid w:val="00C968D8"/>
    <w:rsid w:val="00CF7898"/>
    <w:rsid w:val="00DC02EA"/>
    <w:rsid w:val="00E02373"/>
    <w:rsid w:val="00F15425"/>
    <w:rsid w:val="00FC4B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BE2718F"/>
  <w15:chartTrackingRefBased/>
  <w15:docId w15:val="{2B60D47A-2AAE-49CA-9BED-FFFF8D9829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Segoe UI Historic" w:eastAsiaTheme="minorHAnsi" w:hAnsi="Segoe UI Historic" w:cstheme="minorBidi"/>
        <w:sz w:val="24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83D9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83D9C"/>
  </w:style>
  <w:style w:type="paragraph" w:styleId="Footer">
    <w:name w:val="footer"/>
    <w:basedOn w:val="Normal"/>
    <w:link w:val="FooterChar"/>
    <w:uiPriority w:val="99"/>
    <w:unhideWhenUsed/>
    <w:rsid w:val="00683D9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83D9C"/>
  </w:style>
  <w:style w:type="character" w:styleId="Hyperlink">
    <w:name w:val="Hyperlink"/>
    <w:basedOn w:val="DefaultParagraphFont"/>
    <w:uiPriority w:val="99"/>
    <w:unhideWhenUsed/>
    <w:rsid w:val="00683D9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83D9C"/>
    <w:rPr>
      <w:color w:val="605E5C"/>
      <w:shd w:val="clear" w:color="auto" w:fill="E1DFDD"/>
    </w:rPr>
  </w:style>
  <w:style w:type="table" w:customStyle="1" w:styleId="GridTable1Light1">
    <w:name w:val="Grid Table 1 Light1"/>
    <w:basedOn w:val="TableNormal"/>
    <w:next w:val="GridTable1Light"/>
    <w:uiPriority w:val="46"/>
    <w:rsid w:val="00E02373"/>
    <w:pPr>
      <w:spacing w:after="0" w:line="240" w:lineRule="auto"/>
    </w:pPr>
    <w:rPr>
      <w:rFonts w:ascii="Calibri" w:hAnsi="Calibri"/>
      <w:sz w:val="22"/>
    </w:rPr>
    <w:tblPr>
      <w:tblStyleRowBandSize w:val="1"/>
      <w:tblStyleColBandSize w:val="1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">
    <w:name w:val="Grid Table 1 Light"/>
    <w:basedOn w:val="TableNormal"/>
    <w:uiPriority w:val="46"/>
    <w:rsid w:val="00E02373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wmf"/><Relationship Id="rId13" Type="http://schemas.openxmlformats.org/officeDocument/2006/relationships/footer" Target="footer2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header" Target="header2.xml"/><Relationship Id="rId5" Type="http://schemas.openxmlformats.org/officeDocument/2006/relationships/endnotes" Target="end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footnotes" Target="footnotes.xml"/><Relationship Id="rId9" Type="http://schemas.openxmlformats.org/officeDocument/2006/relationships/image" Target="media/image30.wmf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mailto:Bsmith@churchofscotland.org.uk" TargetMode="External"/><Relationship Id="rId2" Type="http://schemas.openxmlformats.org/officeDocument/2006/relationships/hyperlink" Target="http://www.westmearns.com" TargetMode="External"/><Relationship Id="rId1" Type="http://schemas.openxmlformats.org/officeDocument/2006/relationships/hyperlink" Target="mailto:Bsmith@churchofscotland.org.uk" TargetMode="External"/><Relationship Id="rId4" Type="http://schemas.openxmlformats.org/officeDocument/2006/relationships/hyperlink" Target="http://www.westmearns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12</Words>
  <Characters>63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an Smith</dc:creator>
  <cp:keywords/>
  <dc:description/>
  <cp:lastModifiedBy>Brian Smith</cp:lastModifiedBy>
  <cp:revision>2</cp:revision>
  <cp:lastPrinted>2019-12-23T14:29:00Z</cp:lastPrinted>
  <dcterms:created xsi:type="dcterms:W3CDTF">2020-03-12T10:35:00Z</dcterms:created>
  <dcterms:modified xsi:type="dcterms:W3CDTF">2020-03-12T10:35:00Z</dcterms:modified>
</cp:coreProperties>
</file>